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A1BCB" w14:textId="3436B4E4" w:rsidR="009E17DA" w:rsidRPr="008A62F4" w:rsidRDefault="009F2A2F" w:rsidP="009E17DA">
      <w:pPr>
        <w:spacing w:after="0"/>
        <w:rPr>
          <w:rFonts w:asciiTheme="minorHAnsi" w:hAnsiTheme="minorHAnsi" w:cstheme="minorHAnsi"/>
          <w:sz w:val="8"/>
          <w:szCs w:val="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646E72" wp14:editId="5238D50B">
                <wp:simplePos x="0" y="0"/>
                <wp:positionH relativeFrom="margin">
                  <wp:posOffset>4267200</wp:posOffset>
                </wp:positionH>
                <wp:positionV relativeFrom="paragraph">
                  <wp:posOffset>-662033</wp:posOffset>
                </wp:positionV>
                <wp:extent cx="2723215" cy="294640"/>
                <wp:effectExtent l="0" t="0" r="0" b="0"/>
                <wp:wrapNone/>
                <wp:docPr id="11077236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3215" cy="294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2ACFD2" w14:textId="78309486" w:rsidR="00AC1FA5" w:rsidRPr="008125F7" w:rsidRDefault="00AC1FA5" w:rsidP="00AC1FA5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Microsoft Azure AZ-900, </w:t>
                            </w:r>
                            <w:r w:rsidR="009F2A2F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Azure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>AZ-204 Certified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46E72" id="Rectangle 1" o:spid="_x0000_s1026" style="position:absolute;margin-left:336pt;margin-top:-52.15pt;width:214.45pt;height:23.2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" filled="f" stroked="f">
                <v:textbox inset="0,0,0,0">
                  <w:txbxContent>
                    <w:p w14:paraId="432ACFD2" w14:textId="78309486" w:rsidR="00AC1FA5" w:rsidRPr="008125F7" w:rsidRDefault="00AC1FA5" w:rsidP="00AC1FA5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Microsoft Azure AZ-900, </w:t>
                      </w:r>
                      <w:r w:rsidR="009F2A2F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Azure 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>AZ-204 Certifi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AC1FA5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0960B5" wp14:editId="7173BDED">
                <wp:simplePos x="0" y="0"/>
                <wp:positionH relativeFrom="column">
                  <wp:posOffset>3863340</wp:posOffset>
                </wp:positionH>
                <wp:positionV relativeFrom="paragraph">
                  <wp:posOffset>1484630</wp:posOffset>
                </wp:positionV>
                <wp:extent cx="1095375" cy="262890"/>
                <wp:effectExtent l="57150" t="38100" r="85725" b="99060"/>
                <wp:wrapNone/>
                <wp:docPr id="2105872571" name="Shape 18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375" cy="2628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4857" h="214770">
                              <a:moveTo>
                                <a:pt x="37730" y="0"/>
                              </a:moveTo>
                              <a:lnTo>
                                <a:pt x="917127" y="0"/>
                              </a:lnTo>
                              <a:cubicBezTo>
                                <a:pt x="937954" y="0"/>
                                <a:pt x="954857" y="16903"/>
                                <a:pt x="954857" y="37730"/>
                              </a:cubicBezTo>
                              <a:lnTo>
                                <a:pt x="954857" y="177040"/>
                              </a:lnTo>
                              <a:cubicBezTo>
                                <a:pt x="954857" y="197867"/>
                                <a:pt x="937954" y="214770"/>
                                <a:pt x="917127" y="214770"/>
                              </a:cubicBezTo>
                              <a:lnTo>
                                <a:pt x="37730" y="214770"/>
                              </a:lnTo>
                              <a:cubicBezTo>
                                <a:pt x="16903" y="214770"/>
                                <a:pt x="0" y="197867"/>
                                <a:pt x="0" y="177040"/>
                              </a:cubicBezTo>
                              <a:lnTo>
                                <a:pt x="0" y="37730"/>
                              </a:lnTo>
                              <a:cubicBezTo>
                                <a:pt x="0" y="16903"/>
                                <a:pt x="16903" y="0"/>
                                <a:pt x="37730" y="0"/>
                              </a:cubicBezTo>
                              <a:close/>
                            </a:path>
                          </a:pathLst>
                        </a:custGeom>
                        <a:blipFill>
                          <a:blip r:embed="rId8"/>
                          <a:tile tx="0" ty="0" sx="100000" sy="100000" flip="none" algn="tl"/>
                        </a:blip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ECCE94" id="Shape 1817" o:spid="_x0000_s1026" style="position:absolute;margin-left:304.2pt;margin-top:116.9pt;width:86.25pt;height:20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54857,214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" path="m37730,l917127,v20827,,37730,16903,37730,37730l954857,177040v,20827,-16903,37730,-37730,37730l37730,214770c16903,214770,,197867,,177040l,37730c,16903,16903,,37730,xe" strokecolor="black [3213]">
                <v:fill r:id="rId9" o:title="" recolor="t" rotate="t" type="tile"/>
                <v:shadow on="t" color="black" opacity="41287f" offset="0,1.5pt"/>
                <v:path arrowok="t" textboxrect="0,0,954857,214770"/>
              </v:shape>
            </w:pict>
          </mc:Fallback>
        </mc:AlternateContent>
      </w:r>
      <w:r w:rsidR="00DB42BA" w:rsidRPr="008A62F4">
        <w:rPr>
          <w:rFonts w:ascii="Times New Roman" w:hAnsi="Times New Roman" w:cs="Times New Roman"/>
          <w:noProof/>
          <w:sz w:val="10"/>
          <w:szCs w:val="10"/>
        </w:rPr>
        <w:drawing>
          <wp:anchor distT="0" distB="0" distL="114300" distR="114300" simplePos="0" relativeHeight="251668480" behindDoc="1" locked="0" layoutInCell="1" allowOverlap="1" wp14:anchorId="22FA734F" wp14:editId="5A9CC631">
            <wp:simplePos x="0" y="0"/>
            <wp:positionH relativeFrom="page">
              <wp:posOffset>6847840</wp:posOffset>
            </wp:positionH>
            <wp:positionV relativeFrom="paragraph">
              <wp:posOffset>-275590</wp:posOffset>
            </wp:positionV>
            <wp:extent cx="739140" cy="858520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AAA8B4" w14:textId="038E64ED" w:rsidR="00447E35" w:rsidRPr="00447E35" w:rsidRDefault="00A467E3" w:rsidP="00DB0BF9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  <w:r w:rsidRPr="008022F6">
        <w:rPr>
          <w:rFonts w:asciiTheme="minorHAnsi" w:hAnsiTheme="minorHAnsi" w:cstheme="minorHAnsi"/>
          <w:noProof/>
        </w:rPr>
        <mc:AlternateContent>
          <mc:Choice Requires="wpg">
            <w:drawing>
              <wp:anchor distT="0" distB="0" distL="114300" distR="114300" simplePos="0" relativeHeight="251667456" behindDoc="1" locked="0" layoutInCell="1" allowOverlap="1" wp14:anchorId="154A9ECC" wp14:editId="55730527">
                <wp:simplePos x="0" y="0"/>
                <wp:positionH relativeFrom="margin">
                  <wp:posOffset>-726440</wp:posOffset>
                </wp:positionH>
                <wp:positionV relativeFrom="page">
                  <wp:posOffset>1319530</wp:posOffset>
                </wp:positionV>
                <wp:extent cx="7823835" cy="409575"/>
                <wp:effectExtent l="95250" t="57150" r="5715" b="9525"/>
                <wp:wrapTight wrapText="bothSides">
                  <wp:wrapPolygon edited="0">
                    <wp:start x="-263" y="-3014"/>
                    <wp:lineTo x="-263" y="13060"/>
                    <wp:lineTo x="-105" y="21098"/>
                    <wp:lineTo x="21563" y="21098"/>
                    <wp:lineTo x="21563" y="-3014"/>
                    <wp:lineTo x="316" y="-3014"/>
                    <wp:lineTo x="-263" y="-3014"/>
                  </wp:wrapPolygon>
                </wp:wrapTight>
                <wp:docPr id="4236" name="Group 42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23835" cy="409575"/>
                          <a:chOff x="-189113" y="-75697"/>
                          <a:chExt cx="7554686" cy="464193"/>
                        </a:xfrm>
                        <a:solidFill>
                          <a:schemeClr val="bg1">
                            <a:lumMod val="95000"/>
                          </a:schemeClr>
                        </a:solidFill>
                      </wpg:grpSpPr>
                      <wps:wsp>
                        <wps:cNvPr id="5126" name="Shape 5126"/>
                        <wps:cNvSpPr/>
                        <wps:spPr>
                          <a:xfrm>
                            <a:off x="-189113" y="-75697"/>
                            <a:ext cx="7554686" cy="46419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554686" h="365690">
                                <a:moveTo>
                                  <a:pt x="0" y="0"/>
                                </a:moveTo>
                                <a:lnTo>
                                  <a:pt x="7554686" y="0"/>
                                </a:lnTo>
                                <a:lnTo>
                                  <a:pt x="7554686" y="365690"/>
                                </a:lnTo>
                                <a:lnTo>
                                  <a:pt x="0" y="36569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grpFill/>
                          <a:ln w="0" cap="flat">
                            <a:noFill/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3C4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604992" y="44593"/>
                            <a:ext cx="1594573" cy="24810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24964649" w14:textId="507F0A73" w:rsidR="008C24EC" w:rsidRPr="004D5015" w:rsidRDefault="008C24EC" w:rsidP="008C24EC">
                              <w:pPr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</w:rPr>
                              </w:pPr>
                              <w:r w:rsidRPr="008125F7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pacing w:val="1"/>
                                  <w:w w:val="110"/>
                                  <w:sz w:val="20"/>
                                  <w:szCs w:val="24"/>
                                </w:rPr>
                                <w:t xml:space="preserve">  </w:t>
                              </w:r>
                              <w:r w:rsidR="002769FF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pacing w:val="1"/>
                                  <w:w w:val="110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  <w:hyperlink r:id="rId11" w:history="1">
                                <w:r w:rsidR="005847F6" w:rsidRPr="00561CD7">
                                  <w:rPr>
                                    <w:rStyle w:val="Hyperlink"/>
                                    <w:rFonts w:asciiTheme="minorHAnsi" w:hAnsiTheme="minorHAnsi" w:cs="Arial"/>
                                    <w:b/>
                                    <w:bCs/>
                                    <w:spacing w:val="1"/>
                                    <w:w w:val="110"/>
                                    <w:sz w:val="20"/>
                                    <w:szCs w:val="24"/>
                                  </w:rPr>
                                  <w:t>vsnehi@outlook.com</w:t>
                                </w:r>
                              </w:hyperlink>
                              <w:r w:rsidR="004D5015" w:rsidRPr="004D5015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2F5496" w:themeColor="accent1" w:themeShade="BF"/>
                                  <w:spacing w:val="1"/>
                                  <w:w w:val="110"/>
                                  <w:sz w:val="20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" name="Rectangle 217"/>
                        <wps:cNvSpPr/>
                        <wps:spPr>
                          <a:xfrm>
                            <a:off x="2345671" y="32185"/>
                            <a:ext cx="1030101" cy="297233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388A27AF" w14:textId="4C6340FA" w:rsidR="008C24EC" w:rsidRPr="00D60D28" w:rsidRDefault="00D60D28" w:rsidP="008C24EC">
                              <w:pPr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en-GB"/>
                                </w:rPr>
                                <w:t xml:space="preserve"> </w:t>
                              </w:r>
                              <w:r w:rsidRPr="006F5C05">
                                <w:rPr>
                                  <w:b/>
                                  <w:bCs/>
                                  <w:color w:val="2F5496" w:themeColor="accent1" w:themeShade="BF"/>
                                  <w:sz w:val="20"/>
                                  <w:szCs w:val="20"/>
                                  <w:lang w:val="en-GB"/>
                                </w:rPr>
                                <w:t xml:space="preserve">+91 </w:t>
                              </w:r>
                              <w:r w:rsidR="002442B1" w:rsidRPr="006F5C05">
                                <w:rPr>
                                  <w:b/>
                                  <w:bCs/>
                                  <w:color w:val="2F5496" w:themeColor="accent1" w:themeShade="BF"/>
                                  <w:sz w:val="20"/>
                                  <w:szCs w:val="20"/>
                                  <w:lang w:val="en-GB"/>
                                </w:rPr>
                                <w:t>70226 9666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3" name="Rectangle 293"/>
                        <wps:cNvSpPr/>
                        <wps:spPr>
                          <a:xfrm>
                            <a:off x="3660466" y="57956"/>
                            <a:ext cx="1375412" cy="203563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5522A3EF" w14:textId="1C80C891" w:rsidR="008C24EC" w:rsidRPr="008125F7" w:rsidRDefault="008C24EC" w:rsidP="008C24EC">
                              <w:pPr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w:r w:rsidRPr="008125F7">
                                <w:rPr>
                                  <w:rFonts w:asciiTheme="minorHAnsi" w:hAnsiTheme="minorHAnsi" w:cs="Arial"/>
                                  <w:b/>
                                  <w:bCs/>
                                  <w:noProof/>
                                  <w:color w:val="auto"/>
                                  <w:w w:val="111"/>
                                  <w:sz w:val="20"/>
                                  <w:szCs w:val="24"/>
                                  <w:lang w:val="en-US"/>
                                </w:rPr>
                                <w:drawing>
                                  <wp:inline distT="0" distB="0" distL="0" distR="0" wp14:anchorId="2CF7F778" wp14:editId="3FDD82CC">
                                    <wp:extent cx="324378" cy="117187"/>
                                    <wp:effectExtent l="0" t="0" r="0" b="0"/>
                                    <wp:docPr id="1134480523" name="Picture 113448052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Picture 8"/>
                                            <pic:cNvPicPr/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  <a:ext uri="{837473B0-CC2E-450A-ABE3-18F120FF3D39}">
                                                  <a1611:picAttrSrcUrl xmlns:a1611="http://schemas.microsoft.com/office/drawing/2016/11/main" r:id="rId13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43065" cy="12393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8D4ABC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w w:val="111"/>
                                  <w:sz w:val="20"/>
                                  <w:szCs w:val="24"/>
                                  <w:lang w:val="en-US"/>
                                </w:rPr>
                                <w:t xml:space="preserve">  </w:t>
                              </w:r>
                              <w:r w:rsidR="007046A2" w:rsidRPr="00E273BE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2F5496" w:themeColor="accent1" w:themeShade="BF"/>
                                  <w:w w:val="111"/>
                                  <w:sz w:val="20"/>
                                  <w:szCs w:val="24"/>
                                  <w:lang w:val="en-US"/>
                                </w:rPr>
                                <w:t>GURUGRA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82" name="Rectangle 2682"/>
                        <wps:cNvSpPr/>
                        <wps:spPr>
                          <a:xfrm>
                            <a:off x="5346652" y="35954"/>
                            <a:ext cx="1871460" cy="352542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2FEF9B89" w14:textId="5096F63F" w:rsidR="008C24EC" w:rsidRPr="004D5015" w:rsidRDefault="00000000" w:rsidP="003D4989">
                              <w:pPr>
                                <w:spacing w:line="240" w:lineRule="auto"/>
                                <w:rPr>
                                  <w:rStyle w:val="Hyperlink"/>
                                  <w:rFonts w:asciiTheme="minorHAnsi" w:hAnsiTheme="minorHAnsi" w:cs="Arial"/>
                                  <w:b/>
                                  <w:bCs/>
                                  <w:color w:val="2F5496" w:themeColor="accent1" w:themeShade="BF"/>
                                  <w:spacing w:val="1"/>
                                  <w:w w:val="110"/>
                                  <w:sz w:val="20"/>
                                  <w:szCs w:val="20"/>
                                  <w:u w:val="none"/>
                                </w:rPr>
                              </w:pPr>
                              <w:hyperlink r:id="rId14" w:history="1">
                                <w:r w:rsidR="004D5015" w:rsidRPr="004D5015">
                                  <w:rPr>
                                    <w:rStyle w:val="Hyperlink"/>
                                    <w:rFonts w:asciiTheme="minorHAnsi" w:hAnsiTheme="minorHAnsi" w:cs="Arial"/>
                                    <w:b/>
                                    <w:bCs/>
                                    <w:color w:val="034990" w:themeColor="hyperlink" w:themeShade="BF"/>
                                    <w:spacing w:val="1"/>
                                    <w:w w:val="110"/>
                                    <w:sz w:val="20"/>
                                    <w:szCs w:val="20"/>
                                    <w:u w:val="none"/>
                                  </w:rPr>
                                  <w:t>linkedin.com/in/vikramsnehi</w:t>
                                </w:r>
                              </w:hyperlink>
                              <w:r w:rsidR="004D5015" w:rsidRPr="004D5015"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2F5496" w:themeColor="accent1" w:themeShade="BF"/>
                                  <w:spacing w:val="1"/>
                                  <w:w w:val="11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  <w:p w14:paraId="7B6735A7" w14:textId="41823A4F" w:rsidR="003D4989" w:rsidRPr="008125F7" w:rsidRDefault="003D4989" w:rsidP="008C24EC">
                              <w:pPr>
                                <w:rPr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Style w:val="Hyperlink"/>
                                  <w:rFonts w:asciiTheme="minorHAnsi" w:hAnsiTheme="minorHAnsi" w:cs="Arial"/>
                                  <w:b/>
                                  <w:bCs/>
                                  <w:color w:val="auto"/>
                                  <w:spacing w:val="1"/>
                                  <w:w w:val="110"/>
                                  <w:sz w:val="20"/>
                                  <w:szCs w:val="20"/>
                                  <w:u w:val="none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4A9ECC" id="Group 4236" o:spid="_x0000_s1027" style="position:absolute;margin-left:-57.2pt;margin-top:103.9pt;width:616.05pt;height:32.25pt;z-index:-251649024;mso-position-horizontal-relative:margin;mso-position-vertical-relative:page;mso-width-relative:margin;mso-height-relative:margin" coordorigin="-1891,-756" coordsize="75546,4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">
                <v:shape id="Shape 5126" o:spid="_x0000_s1028" style="position:absolute;left:-1891;top:-756;width:75546;height:4640;visibility:visible;mso-wrap-style:square;v-text-anchor:top" coordsize="7554686,365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" path="m,l7554686,r,365690l,365690,,e" filled="f" stroked="f" strokeweight="0">
                  <v:stroke miterlimit="83231f" joinstyle="miter"/>
                  <v:path arrowok="t" textboxrect="0,0,7554686,365690"/>
                </v:shape>
                <v:rect id="Rectangle 144" o:spid="_x0000_s1029" style="position:absolute;left:6049;top:445;width:15946;height:24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24964649" w14:textId="507F0A73" w:rsidR="008C24EC" w:rsidRPr="004D5015" w:rsidRDefault="008C24EC" w:rsidP="008C24EC">
                        <w:pPr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z w:val="24"/>
                            <w:szCs w:val="24"/>
                          </w:rPr>
                        </w:pPr>
                        <w:r w:rsidRPr="008125F7"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pacing w:val="1"/>
                            <w:w w:val="110"/>
                            <w:sz w:val="20"/>
                            <w:szCs w:val="24"/>
                          </w:rPr>
                          <w:t xml:space="preserve">  </w:t>
                        </w:r>
                        <w:r w:rsidR="002769FF"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pacing w:val="1"/>
                            <w:w w:val="110"/>
                            <w:sz w:val="20"/>
                            <w:szCs w:val="24"/>
                          </w:rPr>
                          <w:t xml:space="preserve"> </w:t>
                        </w:r>
                        <w:hyperlink r:id="rId15" w:history="1">
                          <w:r w:rsidR="005847F6" w:rsidRPr="00561CD7">
                            <w:rPr>
                              <w:rStyle w:val="Hyperlink"/>
                              <w:rFonts w:asciiTheme="minorHAnsi" w:hAnsiTheme="minorHAnsi" w:cs="Arial"/>
                              <w:b/>
                              <w:bCs/>
                              <w:spacing w:val="1"/>
                              <w:w w:val="110"/>
                              <w:sz w:val="20"/>
                              <w:szCs w:val="24"/>
                            </w:rPr>
                            <w:t>vsnehi@outlook.com</w:t>
                          </w:r>
                        </w:hyperlink>
                        <w:r w:rsidR="004D5015" w:rsidRPr="004D5015">
                          <w:rPr>
                            <w:rFonts w:asciiTheme="minorHAnsi" w:hAnsiTheme="minorHAnsi" w:cs="Arial"/>
                            <w:b/>
                            <w:bCs/>
                            <w:color w:val="2F5496" w:themeColor="accent1" w:themeShade="BF"/>
                            <w:spacing w:val="1"/>
                            <w:w w:val="110"/>
                            <w:sz w:val="20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7" o:spid="_x0000_s1030" style="position:absolute;left:23456;top:321;width:10301;height:29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oOf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" filled="f" stroked="f">
                  <v:textbox inset="0,0,0,0">
                    <w:txbxContent>
                      <w:p w14:paraId="388A27AF" w14:textId="4C6340FA" w:rsidR="008C24EC" w:rsidRPr="00D60D28" w:rsidRDefault="00D60D28" w:rsidP="008C24EC">
                        <w:pPr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>
                          <w:rPr>
                            <w:b/>
                            <w:bCs/>
                            <w:lang w:val="en-GB"/>
                          </w:rPr>
                          <w:t xml:space="preserve"> </w:t>
                        </w:r>
                        <w:r w:rsidRPr="006F5C05">
                          <w:rPr>
                            <w:b/>
                            <w:bCs/>
                            <w:color w:val="2F5496" w:themeColor="accent1" w:themeShade="BF"/>
                            <w:sz w:val="20"/>
                            <w:szCs w:val="20"/>
                            <w:lang w:val="en-GB"/>
                          </w:rPr>
                          <w:t xml:space="preserve">+91 </w:t>
                        </w:r>
                        <w:r w:rsidR="002442B1" w:rsidRPr="006F5C05">
                          <w:rPr>
                            <w:b/>
                            <w:bCs/>
                            <w:color w:val="2F5496" w:themeColor="accent1" w:themeShade="BF"/>
                            <w:sz w:val="20"/>
                            <w:szCs w:val="20"/>
                            <w:lang w:val="en-GB"/>
                          </w:rPr>
                          <w:t>70226 96667</w:t>
                        </w:r>
                      </w:p>
                    </w:txbxContent>
                  </v:textbox>
                </v:rect>
                <v:rect id="Rectangle 293" o:spid="_x0000_s1031" style="position:absolute;left:36604;top:579;width:13754;height:20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obG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DMaGxsYAAADcAAAA&#10;DwAAAAAAAAAAAAAAAAAHAgAAZHJzL2Rvd25yZXYueG1sUEsFBgAAAAADAAMAtwAAAPoCAAAAAA==&#10;" filled="f" stroked="f">
                  <v:textbox inset="0,0,0,0">
                    <w:txbxContent>
                      <w:p w14:paraId="5522A3EF" w14:textId="1C80C891" w:rsidR="008C24EC" w:rsidRPr="008125F7" w:rsidRDefault="008C24EC" w:rsidP="008C24EC">
                        <w:pPr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z w:val="24"/>
                            <w:szCs w:val="24"/>
                            <w:lang w:val="en-US"/>
                          </w:rPr>
                        </w:pPr>
                        <w:r w:rsidRPr="008125F7">
                          <w:rPr>
                            <w:rFonts w:asciiTheme="minorHAnsi" w:hAnsiTheme="minorHAnsi" w:cs="Arial"/>
                            <w:b/>
                            <w:bCs/>
                            <w:noProof/>
                            <w:color w:val="auto"/>
                            <w:w w:val="111"/>
                            <w:sz w:val="20"/>
                            <w:szCs w:val="24"/>
                            <w:lang w:val="en-US"/>
                          </w:rPr>
                          <w:drawing>
                            <wp:inline distT="0" distB="0" distL="0" distR="0" wp14:anchorId="2CF7F778" wp14:editId="3FDD82CC">
                              <wp:extent cx="324378" cy="117187"/>
                              <wp:effectExtent l="0" t="0" r="0" b="0"/>
                              <wp:docPr id="1134480523" name="Picture 113448052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Picture 8"/>
                                      <pic:cNvPicPr/>
                                    </pic:nvPicPr>
                                    <pic:blipFill>
                                      <a:blip r:embed="rId1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837473B0-CC2E-450A-ABE3-18F120FF3D39}">
                                            <a1611:picAttrSrcUrl xmlns:a1611="http://schemas.microsoft.com/office/drawing/2016/11/main" r:id="rId13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43065" cy="12393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8D4ABC"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w w:val="111"/>
                            <w:sz w:val="20"/>
                            <w:szCs w:val="24"/>
                            <w:lang w:val="en-US"/>
                          </w:rPr>
                          <w:t xml:space="preserve">  </w:t>
                        </w:r>
                        <w:r w:rsidR="007046A2" w:rsidRPr="00E273BE">
                          <w:rPr>
                            <w:rFonts w:asciiTheme="minorHAnsi" w:hAnsiTheme="minorHAnsi" w:cs="Arial"/>
                            <w:b/>
                            <w:bCs/>
                            <w:color w:val="2F5496" w:themeColor="accent1" w:themeShade="BF"/>
                            <w:w w:val="111"/>
                            <w:sz w:val="20"/>
                            <w:szCs w:val="24"/>
                            <w:lang w:val="en-US"/>
                          </w:rPr>
                          <w:t>GURUGRAM</w:t>
                        </w:r>
                      </w:p>
                    </w:txbxContent>
                  </v:textbox>
                </v:rect>
                <v:rect id="Rectangle 2682" o:spid="_x0000_s1032" style="position:absolute;left:53466;top:359;width:18715;height:3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" filled="f" stroked="f">
                  <v:textbox inset="0,0,0,0">
                    <w:txbxContent>
                      <w:p w14:paraId="2FEF9B89" w14:textId="5096F63F" w:rsidR="008C24EC" w:rsidRPr="004D5015" w:rsidRDefault="00000000" w:rsidP="003D4989">
                        <w:pPr>
                          <w:spacing w:line="240" w:lineRule="auto"/>
                          <w:rPr>
                            <w:rStyle w:val="Hyperlink"/>
                            <w:rFonts w:asciiTheme="minorHAnsi" w:hAnsiTheme="minorHAnsi" w:cs="Arial"/>
                            <w:b/>
                            <w:bCs/>
                            <w:color w:val="2F5496" w:themeColor="accent1" w:themeShade="BF"/>
                            <w:spacing w:val="1"/>
                            <w:w w:val="110"/>
                            <w:sz w:val="20"/>
                            <w:szCs w:val="20"/>
                            <w:u w:val="none"/>
                          </w:rPr>
                        </w:pPr>
                        <w:hyperlink r:id="rId16" w:history="1">
                          <w:r w:rsidR="004D5015" w:rsidRPr="004D5015">
                            <w:rPr>
                              <w:rStyle w:val="Hyperlink"/>
                              <w:rFonts w:asciiTheme="minorHAnsi" w:hAnsiTheme="minorHAnsi" w:cs="Arial"/>
                              <w:b/>
                              <w:bCs/>
                              <w:color w:val="034990" w:themeColor="hyperlink" w:themeShade="BF"/>
                              <w:spacing w:val="1"/>
                              <w:w w:val="110"/>
                              <w:sz w:val="20"/>
                              <w:szCs w:val="20"/>
                              <w:u w:val="none"/>
                            </w:rPr>
                            <w:t>linkedin.com/in/vikramsnehi</w:t>
                          </w:r>
                        </w:hyperlink>
                        <w:r w:rsidR="004D5015" w:rsidRPr="004D5015">
                          <w:rPr>
                            <w:rFonts w:asciiTheme="minorHAnsi" w:hAnsiTheme="minorHAnsi" w:cs="Arial"/>
                            <w:b/>
                            <w:bCs/>
                            <w:color w:val="2F5496" w:themeColor="accent1" w:themeShade="BF"/>
                            <w:spacing w:val="1"/>
                            <w:w w:val="110"/>
                            <w:sz w:val="20"/>
                            <w:szCs w:val="20"/>
                          </w:rPr>
                          <w:t xml:space="preserve"> </w:t>
                        </w:r>
                      </w:p>
                      <w:p w14:paraId="7B6735A7" w14:textId="41823A4F" w:rsidR="003D4989" w:rsidRPr="008125F7" w:rsidRDefault="003D4989" w:rsidP="008C24EC">
                        <w:pPr>
                          <w:rPr>
                            <w:rFonts w:asciiTheme="minorHAnsi" w:hAnsiTheme="minorHAnsi" w:cs="Arial"/>
                            <w:b/>
                            <w:bCs/>
                            <w:color w:val="auto"/>
                            <w:sz w:val="20"/>
                            <w:szCs w:val="20"/>
                          </w:rPr>
                        </w:pPr>
                        <w:r>
                          <w:rPr>
                            <w:rStyle w:val="Hyperlink"/>
                            <w:rFonts w:asciiTheme="minorHAnsi" w:hAnsiTheme="minorHAnsi" w:cs="Arial"/>
                            <w:b/>
                            <w:bCs/>
                            <w:color w:val="auto"/>
                            <w:spacing w:val="1"/>
                            <w:w w:val="110"/>
                            <w:sz w:val="20"/>
                            <w:szCs w:val="20"/>
                            <w:u w:val="none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ight" anchorx="margin" anchory="page"/>
              </v:group>
            </w:pict>
          </mc:Fallback>
        </mc:AlternateContent>
      </w:r>
      <w:r w:rsidR="00905FCA" w:rsidRPr="003D4989">
        <w:rPr>
          <w:noProof/>
          <w:color w:val="auto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462AFD30" wp14:editId="78D68E4F">
            <wp:simplePos x="0" y="0"/>
            <wp:positionH relativeFrom="column">
              <wp:posOffset>4785995</wp:posOffset>
            </wp:positionH>
            <wp:positionV relativeFrom="paragraph">
              <wp:posOffset>572770</wp:posOffset>
            </wp:positionV>
            <wp:extent cx="187437" cy="187437"/>
            <wp:effectExtent l="0" t="0" r="3175" b="317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37" cy="1874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5382">
        <w:rPr>
          <w:rFonts w:asciiTheme="minorHAnsi" w:hAnsiTheme="minorHAnsi" w:cstheme="minorHAnsi"/>
          <w:b/>
          <w:bCs/>
          <w:color w:val="475D67"/>
          <w:sz w:val="24"/>
          <w:szCs w:val="24"/>
        </w:rPr>
        <w:t>5</w:t>
      </w:r>
      <w:r w:rsidR="008924C2">
        <w:rPr>
          <w:rFonts w:asciiTheme="minorHAnsi" w:hAnsiTheme="minorHAnsi" w:cstheme="minorHAnsi"/>
          <w:b/>
          <w:bCs/>
          <w:color w:val="475D67"/>
          <w:sz w:val="24"/>
          <w:szCs w:val="24"/>
        </w:rPr>
        <w:t>+</w:t>
      </w:r>
      <w:r w:rsidR="00D56F90" w:rsidRPr="008125F7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Years</w:t>
      </w:r>
      <w:r w:rsidR="00C04EE7" w:rsidRPr="008125F7">
        <w:rPr>
          <w:rFonts w:asciiTheme="minorHAnsi" w:hAnsiTheme="minorHAnsi" w:cstheme="minorHAnsi"/>
          <w:color w:val="475D67"/>
          <w:sz w:val="18"/>
          <w:szCs w:val="18"/>
        </w:rPr>
        <w:t xml:space="preserve"> </w:t>
      </w:r>
      <w:r w:rsidR="00C04EE7" w:rsidRPr="008022F6">
        <w:rPr>
          <w:rFonts w:asciiTheme="minorHAnsi" w:hAnsiTheme="minorHAnsi" w:cstheme="minorHAnsi"/>
          <w:sz w:val="18"/>
          <w:szCs w:val="18"/>
        </w:rPr>
        <w:t xml:space="preserve">of experience </w:t>
      </w:r>
      <w:r w:rsidR="002769FF">
        <w:rPr>
          <w:rFonts w:asciiTheme="minorHAnsi" w:hAnsiTheme="minorHAnsi" w:cstheme="minorHAnsi"/>
          <w:sz w:val="18"/>
          <w:szCs w:val="18"/>
        </w:rPr>
        <w:t xml:space="preserve">in </w:t>
      </w:r>
      <w:r w:rsidR="002769FF" w:rsidRPr="002769FF">
        <w:rPr>
          <w:rFonts w:asciiTheme="minorHAnsi" w:hAnsiTheme="minorHAnsi" w:cstheme="minorHAnsi"/>
          <w:b/>
          <w:bCs/>
          <w:sz w:val="18"/>
          <w:szCs w:val="18"/>
        </w:rPr>
        <w:t>Designing, Developing</w:t>
      </w:r>
      <w:r w:rsidR="002769FF" w:rsidRPr="002769FF">
        <w:rPr>
          <w:rFonts w:asciiTheme="minorHAnsi" w:hAnsiTheme="minorHAnsi" w:cstheme="minorHAnsi"/>
          <w:color w:val="262626" w:themeColor="text1" w:themeTint="D9"/>
          <w:sz w:val="18"/>
          <w:szCs w:val="18"/>
        </w:rPr>
        <w:t xml:space="preserve"> </w:t>
      </w:r>
      <w:r w:rsidR="002769FF">
        <w:rPr>
          <w:rFonts w:asciiTheme="minorHAnsi" w:hAnsiTheme="minorHAnsi" w:cstheme="minorHAnsi"/>
          <w:sz w:val="18"/>
          <w:szCs w:val="18"/>
        </w:rPr>
        <w:t xml:space="preserve">and </w:t>
      </w:r>
      <w:r w:rsidR="002769FF" w:rsidRPr="002769FF">
        <w:rPr>
          <w:rFonts w:asciiTheme="minorHAnsi" w:hAnsiTheme="minorHAnsi" w:cstheme="minorHAnsi"/>
          <w:b/>
          <w:bCs/>
          <w:sz w:val="18"/>
          <w:szCs w:val="18"/>
        </w:rPr>
        <w:t xml:space="preserve">Delivering </w:t>
      </w:r>
      <w:r w:rsidR="002769FF" w:rsidRPr="008022F6">
        <w:rPr>
          <w:rFonts w:asciiTheme="minorHAnsi" w:hAnsiTheme="minorHAnsi" w:cstheme="minorHAnsi"/>
          <w:sz w:val="18"/>
          <w:szCs w:val="18"/>
        </w:rPr>
        <w:t xml:space="preserve">of </w:t>
      </w:r>
      <w:r w:rsidR="002769FF" w:rsidRPr="008022F6">
        <w:rPr>
          <w:rFonts w:asciiTheme="minorHAnsi" w:hAnsiTheme="minorHAnsi" w:cstheme="minorHAnsi"/>
          <w:b/>
          <w:bCs/>
          <w:sz w:val="18"/>
          <w:szCs w:val="18"/>
        </w:rPr>
        <w:t>multi-tier applications</w:t>
      </w:r>
      <w:r w:rsidR="002769FF" w:rsidRPr="008022F6">
        <w:rPr>
          <w:rFonts w:asciiTheme="minorHAnsi" w:hAnsiTheme="minorHAnsi" w:cstheme="minorHAnsi"/>
          <w:sz w:val="18"/>
          <w:szCs w:val="18"/>
        </w:rPr>
        <w:t xml:space="preserve"> using web-based technologies lik</w:t>
      </w:r>
      <w:r w:rsidR="002769FF">
        <w:rPr>
          <w:rFonts w:asciiTheme="minorHAnsi" w:hAnsiTheme="minorHAnsi" w:cstheme="minorHAnsi"/>
          <w:sz w:val="18"/>
          <w:szCs w:val="18"/>
        </w:rPr>
        <w:t>e ASP.NET, .NET Core, MVC, C# and .NET Core API</w:t>
      </w:r>
      <w:r w:rsidR="00B47F2A">
        <w:rPr>
          <w:rFonts w:asciiTheme="minorHAnsi" w:hAnsiTheme="minorHAnsi" w:cstheme="minorHAnsi"/>
          <w:sz w:val="18"/>
          <w:szCs w:val="18"/>
        </w:rPr>
        <w:t xml:space="preserve"> PowerApps</w:t>
      </w:r>
      <w:r w:rsidR="002769FF">
        <w:rPr>
          <w:rFonts w:asciiTheme="minorHAnsi" w:hAnsiTheme="minorHAnsi" w:cstheme="minorHAnsi"/>
          <w:sz w:val="18"/>
          <w:szCs w:val="18"/>
        </w:rPr>
        <w:t xml:space="preserve"> W</w:t>
      </w:r>
      <w:r w:rsidR="00C04EE7" w:rsidRPr="008022F6">
        <w:rPr>
          <w:rFonts w:asciiTheme="minorHAnsi" w:hAnsiTheme="minorHAnsi" w:cstheme="minorHAnsi"/>
          <w:sz w:val="18"/>
          <w:szCs w:val="18"/>
        </w:rPr>
        <w:t xml:space="preserve">ith extensive knowledge of </w:t>
      </w:r>
      <w:r w:rsidR="002769FF" w:rsidRPr="002769FF">
        <w:rPr>
          <w:rFonts w:asciiTheme="minorHAnsi" w:hAnsiTheme="minorHAnsi" w:cstheme="minorHAnsi"/>
          <w:b/>
          <w:bCs/>
          <w:sz w:val="18"/>
          <w:szCs w:val="18"/>
        </w:rPr>
        <w:t>Data Structure</w:t>
      </w:r>
      <w:r w:rsidR="002769FF">
        <w:rPr>
          <w:rFonts w:asciiTheme="minorHAnsi" w:hAnsiTheme="minorHAnsi" w:cstheme="minorHAnsi"/>
          <w:sz w:val="18"/>
          <w:szCs w:val="18"/>
        </w:rPr>
        <w:t xml:space="preserve"> and </w:t>
      </w:r>
      <w:r w:rsidR="00C04EE7" w:rsidRPr="008022F6">
        <w:rPr>
          <w:rFonts w:asciiTheme="minorHAnsi" w:hAnsiTheme="minorHAnsi" w:cstheme="minorHAnsi"/>
          <w:sz w:val="18"/>
          <w:szCs w:val="18"/>
        </w:rPr>
        <w:t xml:space="preserve">C# including </w:t>
      </w:r>
      <w:r w:rsidR="00C04EE7" w:rsidRPr="008022F6">
        <w:rPr>
          <w:rFonts w:asciiTheme="minorHAnsi" w:hAnsiTheme="minorHAnsi" w:cstheme="minorHAnsi"/>
          <w:b/>
          <w:bCs/>
          <w:sz w:val="18"/>
          <w:szCs w:val="18"/>
        </w:rPr>
        <w:t>Collection</w:t>
      </w:r>
      <w:r w:rsidR="00C04EE7" w:rsidRPr="008022F6">
        <w:rPr>
          <w:rFonts w:asciiTheme="minorHAnsi" w:hAnsiTheme="minorHAnsi" w:cstheme="minorHAnsi"/>
          <w:sz w:val="18"/>
          <w:szCs w:val="18"/>
        </w:rPr>
        <w:t xml:space="preserve">, </w:t>
      </w:r>
      <w:r w:rsidR="00C04EE7" w:rsidRPr="008022F6">
        <w:rPr>
          <w:rFonts w:asciiTheme="minorHAnsi" w:hAnsiTheme="minorHAnsi" w:cstheme="minorHAnsi"/>
          <w:b/>
          <w:bCs/>
          <w:sz w:val="18"/>
          <w:szCs w:val="18"/>
        </w:rPr>
        <w:t>Threading</w:t>
      </w:r>
      <w:r w:rsidR="00B47F2A">
        <w:rPr>
          <w:rFonts w:asciiTheme="minorHAnsi" w:hAnsiTheme="minorHAnsi" w:cstheme="minorHAnsi"/>
          <w:sz w:val="18"/>
          <w:szCs w:val="18"/>
        </w:rPr>
        <w:t>.</w:t>
      </w:r>
    </w:p>
    <w:tbl>
      <w:tblPr>
        <w:tblStyle w:val="PlainTable3"/>
        <w:tblpPr w:leftFromText="180" w:rightFromText="180" w:vertAnchor="text" w:horzAnchor="margin" w:tblpY="1161"/>
        <w:tblW w:w="15684" w:type="dxa"/>
        <w:tblLook w:val="04A0" w:firstRow="1" w:lastRow="0" w:firstColumn="1" w:lastColumn="0" w:noHBand="0" w:noVBand="1"/>
      </w:tblPr>
      <w:tblGrid>
        <w:gridCol w:w="5730"/>
        <w:gridCol w:w="6450"/>
        <w:gridCol w:w="3504"/>
      </w:tblGrid>
      <w:tr w:rsidR="003D4989" w14:paraId="74A92A32" w14:textId="77777777" w:rsidTr="00A045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6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524" w:type="dxa"/>
            <w:tcBorders>
              <w:bottom w:val="none" w:sz="0" w:space="0" w:color="auto"/>
              <w:right w:val="none" w:sz="0" w:space="0" w:color="auto"/>
            </w:tcBorders>
          </w:tcPr>
          <w:p w14:paraId="1290D8BB" w14:textId="5CF32AFB" w:rsidR="00C927E0" w:rsidRPr="00C927E0" w:rsidRDefault="00A77842" w:rsidP="00DB0BF9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 w:val="0"/>
                <w:color w:val="auto"/>
                <w:sz w:val="28"/>
                <w:szCs w:val="24"/>
                <w:lang w:val="en-US" w:eastAsia="en-US"/>
              </w:rPr>
            </w:pPr>
            <w:r w:rsidRPr="008125F7">
              <w:rPr>
                <w:rFonts w:asciiTheme="minorHAnsi" w:hAnsiTheme="minorHAnsi" w:cs="Arial"/>
                <w:noProof/>
                <w:color w:val="auto"/>
                <w:spacing w:val="1"/>
                <w:w w:val="110"/>
                <w:sz w:val="20"/>
                <w:szCs w:val="24"/>
              </w:rPr>
              <w:drawing>
                <wp:anchor distT="0" distB="0" distL="114300" distR="114300" simplePos="0" relativeHeight="251676672" behindDoc="0" locked="0" layoutInCell="1" allowOverlap="1" wp14:anchorId="2EA89395" wp14:editId="2C1EC129">
                  <wp:simplePos x="0" y="0"/>
                  <wp:positionH relativeFrom="column">
                    <wp:posOffset>1701165</wp:posOffset>
                  </wp:positionH>
                  <wp:positionV relativeFrom="paragraph">
                    <wp:posOffset>-494665</wp:posOffset>
                  </wp:positionV>
                  <wp:extent cx="106680" cy="179070"/>
                  <wp:effectExtent l="0" t="0" r="762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80" cy="179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8125F7">
              <w:rPr>
                <w:rFonts w:asciiTheme="minorHAnsi" w:hAnsiTheme="minorHAnsi" w:cs="Arial"/>
                <w:noProof/>
                <w:color w:val="auto"/>
                <w:spacing w:val="1"/>
                <w:w w:val="110"/>
                <w:sz w:val="20"/>
                <w:szCs w:val="24"/>
              </w:rPr>
              <w:drawing>
                <wp:anchor distT="0" distB="0" distL="114300" distR="114300" simplePos="0" relativeHeight="251674624" behindDoc="0" locked="0" layoutInCell="1" allowOverlap="1" wp14:anchorId="76106565" wp14:editId="229B3A44">
                  <wp:simplePos x="0" y="0"/>
                  <wp:positionH relativeFrom="margin">
                    <wp:posOffset>-68580</wp:posOffset>
                  </wp:positionH>
                  <wp:positionV relativeFrom="paragraph">
                    <wp:posOffset>-462994</wp:posOffset>
                  </wp:positionV>
                  <wp:extent cx="158115" cy="146685"/>
                  <wp:effectExtent l="0" t="0" r="0" b="571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46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16750" w:rsidRPr="008076B9"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t>WORK EXPERIENCE</w:t>
            </w:r>
          </w:p>
          <w:tbl>
            <w:tblPr>
              <w:tblStyle w:val="TableGrid"/>
              <w:tblW w:w="5514" w:type="dxa"/>
              <w:tblBorders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14"/>
            </w:tblGrid>
            <w:tr w:rsidR="00C927E0" w14:paraId="443E079A" w14:textId="77777777" w:rsidTr="008D4ABC">
              <w:trPr>
                <w:trHeight w:val="9580"/>
              </w:trPr>
              <w:tc>
                <w:tcPr>
                  <w:tcW w:w="5514" w:type="dxa"/>
                </w:tcPr>
                <w:p w14:paraId="1FF6E751" w14:textId="189DAB7D" w:rsidR="008D4ABC" w:rsidRPr="008D4ABC" w:rsidRDefault="008D4ABC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sz w:val="10"/>
                      <w:szCs w:val="8"/>
                    </w:rPr>
                  </w:pPr>
                </w:p>
                <w:p w14:paraId="77ABA40F" w14:textId="5ED3541F" w:rsidR="00262D89" w:rsidRPr="009F2CD1" w:rsidRDefault="00262D89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 Microsoft</w:t>
                  </w:r>
                  <w:r w:rsidR="00AC1FA5">
                    <w:rPr>
                      <w:rFonts w:asciiTheme="minorHAnsi" w:hAnsiTheme="minorHAnsi" w:cs="Arial"/>
                    </w:rPr>
                    <w:t>,</w:t>
                  </w:r>
                  <w:r>
                    <w:rPr>
                      <w:rFonts w:asciiTheme="minorHAnsi" w:hAnsiTheme="minorHAnsi" w:cs="Arial"/>
                    </w:rPr>
                    <w:t xml:space="preserve"> MyHorizon            </w:t>
                  </w:r>
                  <w:r w:rsidR="004F03D6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A77842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0EC1D5AE" w14:textId="23E4E499" w:rsidR="00262D89" w:rsidRDefault="00262D89" w:rsidP="005847F6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10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current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    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</w:t>
                  </w:r>
                  <w:r w:rsidR="00A77842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Capgemini India </w:t>
                  </w:r>
                </w:p>
                <w:p w14:paraId="7FF0528F" w14:textId="77777777" w:rsidR="00262D89" w:rsidRDefault="00262D89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30CB2D92" w14:textId="12B90114" w:rsidR="0069097A" w:rsidRPr="0069097A" w:rsidRDefault="0069097A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yHorizon</w:t>
                  </w:r>
                  <w:r w:rsidR="00E57423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from scratch</w:t>
                  </w:r>
                  <w:r w:rsidR="00C51A3B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a model driven app</w:t>
                  </w: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7DA01932" w14:textId="44A23E06" w:rsidR="0069097A" w:rsidRPr="00931F81" w:rsidRDefault="0069097A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PowerApps</w:t>
                  </w: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4F03D6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ynamic 365</w:t>
                  </w:r>
                  <w:r w:rsidR="00A0353D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4F03D6" w:rsidRPr="00931F81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A0353D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icroservices, Design Pattern,</w:t>
                  </w:r>
                  <w:r w:rsidR="00C51A3B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Web Resources</w:t>
                  </w:r>
                  <w:r w:rsidR="00DE7D59" w:rsidRPr="00931F81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Pr="00931F81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development.</w:t>
                  </w:r>
                </w:p>
                <w:p w14:paraId="01F3873B" w14:textId="558AC3DB" w:rsidR="0069097A" w:rsidRPr="0069097A" w:rsidRDefault="0069097A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C# .NET Core Web API</w:t>
                  </w:r>
                  <w:r w:rsidR="00AC1FA5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JS, NODE JS</w:t>
                  </w:r>
                  <w:r w:rsidR="00CB1299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for</w:t>
                  </w:r>
                  <w:r w:rsidR="00AC1FA5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1B20B8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ngular 1</w:t>
                  </w:r>
                  <w:r w:rsidR="00A460BD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8</w:t>
                  </w:r>
                </w:p>
                <w:p w14:paraId="691978CC" w14:textId="065C3636" w:rsidR="00262D89" w:rsidRDefault="00A842CF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orked with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zure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E57423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E57423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GIT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69097A"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Json</w:t>
                  </w:r>
                  <w:r w:rsidR="0069097A" w:rsidRPr="0069097A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69097A" w:rsidRPr="0069097A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REST API</w:t>
                  </w:r>
                  <w:r w:rsid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XML,</w:t>
                  </w:r>
                  <w:r w:rsidR="00FD3662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SQL, SP</w:t>
                  </w:r>
                  <w:r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NodeJS.</w:t>
                  </w:r>
                </w:p>
                <w:p w14:paraId="7468FA84" w14:textId="77777777" w:rsidR="00DE7D59" w:rsidRPr="004F03D6" w:rsidRDefault="00DE7D59" w:rsidP="005847F6">
                  <w:pPr>
                    <w:framePr w:hSpace="180" w:wrap="around" w:vAnchor="text" w:hAnchor="margin" w:y="1161"/>
                    <w:rPr>
                      <w:sz w:val="2"/>
                      <w:szCs w:val="2"/>
                      <w:lang w:val="en-US" w:eastAsia="en-US"/>
                    </w:rPr>
                  </w:pPr>
                </w:p>
                <w:p w14:paraId="58C4B74C" w14:textId="305055EF" w:rsidR="00D757C8" w:rsidRPr="009F2CD1" w:rsidRDefault="00D757C8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 SEI</w:t>
                  </w:r>
                  <w:r w:rsidR="00AC1FA5">
                    <w:rPr>
                      <w:rFonts w:asciiTheme="minorHAnsi" w:hAnsiTheme="minorHAnsi" w:cs="Arial"/>
                    </w:rPr>
                    <w:t>,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8D3FE7">
                    <w:rPr>
                      <w:rFonts w:asciiTheme="minorHAnsi" w:hAnsiTheme="minorHAnsi" w:cs="Arial"/>
                    </w:rPr>
                    <w:t>Homepage</w:t>
                  </w:r>
                  <w:r>
                    <w:rPr>
                      <w:rFonts w:asciiTheme="minorHAnsi" w:hAnsiTheme="minorHAnsi" w:cs="Arial"/>
                    </w:rPr>
                    <w:t xml:space="preserve">       </w:t>
                  </w:r>
                  <w:r w:rsidR="00B923A4">
                    <w:rPr>
                      <w:rFonts w:asciiTheme="minorHAnsi" w:hAnsiTheme="minorHAnsi" w:cs="Arial"/>
                    </w:rPr>
                    <w:t xml:space="preserve">  </w:t>
                  </w:r>
                  <w:r>
                    <w:rPr>
                      <w:rFonts w:asciiTheme="minorHAnsi" w:hAnsiTheme="minorHAnsi" w:cs="Arial"/>
                    </w:rPr>
                    <w:t xml:space="preserve">                  </w:t>
                  </w:r>
                  <w:r w:rsidR="00A77842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2F013CB8" w14:textId="2DA3F257" w:rsidR="008D3FE7" w:rsidRDefault="00D757C8" w:rsidP="005847F6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2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 w:rsid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9/2023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</w:t>
                  </w:r>
                  <w:r w:rsid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</w:t>
                  </w:r>
                  <w:r w:rsidRPr="00262D8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                                     </w:t>
                  </w:r>
                  <w:r w:rsidR="00A77842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 xml:space="preserve">Capgemini India </w:t>
                  </w:r>
                </w:p>
                <w:p w14:paraId="5D832580" w14:textId="77777777" w:rsidR="008D3FE7" w:rsidRDefault="008D3FE7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6DB6B0E6" w14:textId="77777777" w:rsidR="00D757C8" w:rsidRPr="00D757C8" w:rsidRDefault="00D757C8" w:rsidP="005847F6">
                  <w:pPr>
                    <w:framePr w:hSpace="180" w:wrap="around" w:vAnchor="text" w:hAnchor="margin" w:y="1161"/>
                    <w:rPr>
                      <w:sz w:val="6"/>
                      <w:szCs w:val="6"/>
                    </w:rPr>
                  </w:pPr>
                </w:p>
                <w:p w14:paraId="75C74974" w14:textId="7A165CBB" w:rsidR="008D3FE7" w:rsidRPr="004F03D6" w:rsidRDefault="00D479F9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EI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HomePage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Application from scratch.</w:t>
                  </w:r>
                </w:p>
                <w:p w14:paraId="46585213" w14:textId="0C27EF0C" w:rsidR="00DB0BF9" w:rsidRPr="004F03D6" w:rsidRDefault="00D479F9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Angular 13</w:t>
                  </w:r>
                  <w:r w:rsidR="001B1E3C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ervices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Component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odule, IDS Component</w:t>
                  </w: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E7118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and </w:t>
                  </w:r>
                  <w:r w:rsidR="00E7118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HighChart</w:t>
                  </w:r>
                  <w:r w:rsidR="00FC184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js</w:t>
                  </w:r>
                  <w:r w:rsidR="00E7118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for UI development.</w:t>
                  </w:r>
                </w:p>
                <w:p w14:paraId="632E0B0E" w14:textId="71CA2980" w:rsidR="00DB0BF9" w:rsidRPr="004F03D6" w:rsidRDefault="00CF3AD7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Worked on </w:t>
                  </w:r>
                  <w:r w:rsidR="00A0353D" w:rsidRPr="00A0353D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Microservices</w:t>
                  </w:r>
                  <w:r w:rsidR="00A0353D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eb API</w:t>
                  </w:r>
                  <w:r w:rsidR="001A264F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 Design Pattern.</w:t>
                  </w:r>
                </w:p>
                <w:p w14:paraId="74F9F27D" w14:textId="5DD71D95" w:rsidR="00D757C8" w:rsidRPr="004F03D6" w:rsidRDefault="003D0C61" w:rsidP="005847F6">
                  <w:pPr>
                    <w:pStyle w:val="Heading2"/>
                    <w:framePr w:hSpace="180" w:wrap="around" w:vAnchor="text" w:hAnchor="margin" w:y="1161"/>
                    <w:numPr>
                      <w:ilvl w:val="0"/>
                      <w:numId w:val="5"/>
                    </w:numPr>
                    <w:spacing w:line="276" w:lineRule="auto"/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</w:pPr>
                  <w:r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orked</w:t>
                  </w:r>
                  <w:r w:rsidR="00FC184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1249EC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with</w:t>
                  </w:r>
                  <w:r w:rsidR="00FC1848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FC1848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Postman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D116C5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swagger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39500F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Json</w:t>
                  </w:r>
                  <w:r w:rsidR="00D116C5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,</w:t>
                  </w:r>
                  <w:r w:rsidR="0039500F" w:rsidRPr="004F03D6">
                    <w:rPr>
                      <w:rFonts w:asciiTheme="minorHAnsi" w:eastAsiaTheme="minorHAnsi" w:hAnsiTheme="minorHAnsi" w:cs="Arial"/>
                      <w:b w:val="0"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 </w:t>
                  </w:r>
                  <w:r w:rsidR="0039500F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REST API</w:t>
                  </w:r>
                  <w:r w:rsidR="004F03D6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, </w:t>
                  </w:r>
                  <w:r w:rsidR="00FD3662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 xml:space="preserve">SQL, SP, </w:t>
                  </w:r>
                  <w:r w:rsidR="001249EC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NodeJS</w:t>
                  </w:r>
                  <w:r w:rsidR="004F03D6" w:rsidRPr="004F03D6">
                    <w:rPr>
                      <w:rFonts w:asciiTheme="minorHAnsi" w:eastAsiaTheme="minorHAnsi" w:hAnsiTheme="minorHAnsi" w:cs="Arial"/>
                      <w:bCs/>
                      <w:color w:val="404040" w:themeColor="text1" w:themeTint="BF"/>
                      <w:sz w:val="18"/>
                      <w:szCs w:val="18"/>
                      <w:lang w:val="en-US" w:eastAsia="en-US"/>
                    </w:rPr>
                    <w:t>.</w:t>
                  </w:r>
                </w:p>
                <w:p w14:paraId="39AA3B8E" w14:textId="77777777" w:rsidR="0039500F" w:rsidRPr="004F03D6" w:rsidRDefault="0039500F" w:rsidP="005847F6">
                  <w:pPr>
                    <w:framePr w:hSpace="180" w:wrap="around" w:vAnchor="text" w:hAnchor="margin" w:y="1161"/>
                    <w:rPr>
                      <w:sz w:val="2"/>
                      <w:szCs w:val="2"/>
                      <w:lang w:val="en-US" w:eastAsia="en-US"/>
                    </w:rPr>
                  </w:pPr>
                </w:p>
                <w:p w14:paraId="03FE8452" w14:textId="73F91523" w:rsidR="00C927E0" w:rsidRPr="009F2CD1" w:rsidRDefault="00C927E0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 xml:space="preserve">Project: </w:t>
                  </w:r>
                  <w:r w:rsidR="004F03D6">
                    <w:rPr>
                      <w:rFonts w:asciiTheme="minorHAnsi" w:hAnsiTheme="minorHAnsi" w:cs="Arial"/>
                    </w:rPr>
                    <w:t>Table</w:t>
                  </w:r>
                  <w:r>
                    <w:rPr>
                      <w:rFonts w:asciiTheme="minorHAnsi" w:hAnsiTheme="minorHAnsi" w:cs="Arial"/>
                    </w:rPr>
                    <w:t xml:space="preserve"> </w:t>
                  </w:r>
                  <w:r w:rsidR="004F03D6">
                    <w:rPr>
                      <w:rFonts w:asciiTheme="minorHAnsi" w:hAnsiTheme="minorHAnsi" w:cs="Arial"/>
                    </w:rPr>
                    <w:t>Games</w:t>
                  </w:r>
                  <w:r>
                    <w:rPr>
                      <w:rFonts w:asciiTheme="minorHAnsi" w:hAnsiTheme="minorHAnsi" w:cs="Arial"/>
                    </w:rPr>
                    <w:t xml:space="preserve">                    </w:t>
                  </w:r>
                  <w:r w:rsidR="004F03D6">
                    <w:rPr>
                      <w:rFonts w:asciiTheme="minorHAnsi" w:hAnsiTheme="minorHAnsi" w:cs="Arial"/>
                    </w:rPr>
                    <w:t xml:space="preserve">   </w:t>
                  </w:r>
                  <w:r>
                    <w:rPr>
                      <w:rFonts w:asciiTheme="minorHAnsi" w:hAnsiTheme="minorHAnsi" w:cs="Arial"/>
                    </w:rPr>
                    <w:t xml:space="preserve">   </w:t>
                  </w:r>
                  <w:r w:rsidR="008D4ABC">
                    <w:rPr>
                      <w:rFonts w:asciiTheme="minorHAnsi" w:hAnsiTheme="minorHAnsi" w:cs="Arial"/>
                    </w:rPr>
                    <w:t xml:space="preserve">      </w:t>
                  </w:r>
                  <w:r>
                    <w:rPr>
                      <w:rFonts w:asciiTheme="minorHAnsi" w:hAnsiTheme="minorHAnsi" w:cs="Arial"/>
                    </w:rPr>
                    <w:t>.NET Full Stack</w:t>
                  </w:r>
                </w:p>
                <w:p w14:paraId="5626F922" w14:textId="0AB7922E" w:rsidR="00C927E0" w:rsidRPr="009F2CD1" w:rsidRDefault="00C927E0" w:rsidP="005847F6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22"/>
                      <w:szCs w:val="20"/>
                    </w:rPr>
                    <w:t>(</w:t>
                  </w:r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Old </w:t>
                  </w:r>
                  <w:r w:rsidR="004F03D6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Comp. </w:t>
                  </w:r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 xml:space="preserve">Name: </w:t>
                  </w: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Scientific Games </w:t>
                  </w:r>
                  <w:r w:rsidRPr="00281388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6"/>
                    </w:rPr>
                    <w:t>India)</w:t>
                  </w:r>
                  <w:r w:rsidRPr="00281388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        </w:t>
                  </w:r>
                  <w:r w:rsidR="008D4ABC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6"/>
                    </w:rPr>
                    <w:t xml:space="preserve">      </w:t>
                  </w:r>
                  <w:r>
                    <w:rPr>
                      <w:rFonts w:asciiTheme="minorHAnsi" w:hAnsiTheme="minorHAnsi" w:cs="Arial"/>
                    </w:rPr>
                    <w:t>Light &amp; Wonder</w:t>
                  </w:r>
                </w:p>
                <w:p w14:paraId="303061CC" w14:textId="00DEA05D" w:rsidR="00C927E0" w:rsidRPr="00FF36DF" w:rsidRDefault="00C927E0" w:rsidP="005847F6">
                  <w:pPr>
                    <w:framePr w:hSpace="180" w:wrap="around" w:vAnchor="text" w:hAnchor="margin" w:y="1161"/>
                    <w:tabs>
                      <w:tab w:val="right" w:pos="5569"/>
                    </w:tabs>
                    <w:spacing w:after="65"/>
                    <w:ind w:left="-15"/>
                    <w:rPr>
                      <w:rFonts w:ascii="Arial" w:hAnsi="Arial" w:cs="Arial"/>
                    </w:rPr>
                  </w:pP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</w:t>
                  </w:r>
                  <w:r w:rsidR="002D12A8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2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–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 xml:space="preserve"> 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1/202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,</w:t>
                  </w:r>
                  <w:r w:rsidRPr="00FF36D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Pr="00FF36DF">
                    <w:rPr>
                      <w:rFonts w:ascii="Arial" w:hAnsi="Arial" w:cs="Arial"/>
                      <w:sz w:val="16"/>
                    </w:rPr>
                    <w:tab/>
                  </w:r>
                  <w:r w:rsidRPr="00343B6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Bangalore</w:t>
                  </w:r>
                </w:p>
                <w:p w14:paraId="4B249DC9" w14:textId="77777777" w:rsidR="00C927E0" w:rsidRDefault="00C927E0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56C5F738" w14:textId="77777777" w:rsidR="00C927E0" w:rsidRPr="003B58B7" w:rsidRDefault="00C927E0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  <w:sz w:val="6"/>
                      <w:szCs w:val="4"/>
                    </w:rPr>
                  </w:pPr>
                </w:p>
                <w:p w14:paraId="03A9F8F6" w14:textId="2A02D246" w:rsidR="00C927E0" w:rsidRPr="004F03D6" w:rsidRDefault="00C927E0" w:rsidP="005847F6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Functional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Codefix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, added new Functions in application using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ASP.NET, .NET Core, Angular, entity framework</w:t>
                  </w:r>
                  <w:r w:rsidR="001249EC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, Bitbucket, NodeJS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.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 </w:t>
                  </w:r>
                </w:p>
                <w:p w14:paraId="2AC0B223" w14:textId="355E816B" w:rsidR="00C927E0" w:rsidRPr="004F03D6" w:rsidRDefault="00C927E0" w:rsidP="005847F6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Worked on</w:t>
                  </w:r>
                  <w:r w:rsidR="00821644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MSSQL, Store Procedure,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SQL SERVER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for Database</w:t>
                  </w:r>
                </w:p>
                <w:p w14:paraId="3D7EA81B" w14:textId="2678D7E2" w:rsidR="00C927E0" w:rsidRPr="004F03D6" w:rsidRDefault="00C927E0" w:rsidP="005847F6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Worked on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Microservice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Architecture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,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MVC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, and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SOLID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Principal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,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Factory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Design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Pattern</w:t>
                  </w:r>
                  <w:r w:rsidR="008D4ABC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, </w:t>
                  </w:r>
                  <w:r w:rsidR="008D4ABC"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Repository Design Pattern</w:t>
                  </w:r>
                </w:p>
                <w:p w14:paraId="3F03E0E9" w14:textId="0E4B14F7" w:rsidR="00C927E0" w:rsidRPr="004F03D6" w:rsidRDefault="00C927E0" w:rsidP="005847F6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4"/>
                    </w:numPr>
                    <w:spacing w:line="276" w:lineRule="auto"/>
                    <w:jc w:val="both"/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</w:pP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Worked on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AngularJS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in Front END,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C#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as back end, </w:t>
                  </w:r>
                  <w:r w:rsidRPr="004F03D6">
                    <w:rPr>
                      <w:rFonts w:asciiTheme="minorHAnsi" w:hAnsiTheme="minorHAnsi" w:cs="Arial"/>
                      <w:b/>
                      <w:bCs/>
                      <w:caps w:val="0"/>
                      <w:color w:val="404040" w:themeColor="text1" w:themeTint="BF"/>
                      <w:sz w:val="18"/>
                      <w:szCs w:val="18"/>
                    </w:rPr>
                    <w:t>REST API</w:t>
                  </w:r>
                  <w:r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 xml:space="preserve"> used for API</w:t>
                  </w:r>
                  <w:r w:rsidR="00A04544" w:rsidRPr="004F03D6">
                    <w:rPr>
                      <w:rFonts w:asciiTheme="minorHAnsi" w:hAnsiTheme="minorHAnsi" w:cs="Arial"/>
                      <w:caps w:val="0"/>
                      <w:color w:val="404040" w:themeColor="text1" w:themeTint="BF"/>
                      <w:sz w:val="18"/>
                      <w:szCs w:val="18"/>
                    </w:rPr>
                    <w:t>.</w:t>
                  </w:r>
                </w:p>
                <w:p w14:paraId="12D820F7" w14:textId="77777777" w:rsidR="00C927E0" w:rsidRPr="004F03D6" w:rsidRDefault="00C927E0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  <w:bCs/>
                      <w:sz w:val="2"/>
                      <w:szCs w:val="2"/>
                    </w:rPr>
                  </w:pPr>
                </w:p>
                <w:p w14:paraId="087560CD" w14:textId="4A390399" w:rsidR="00C927E0" w:rsidRPr="009F2CD1" w:rsidRDefault="00C927E0" w:rsidP="005847F6">
                  <w:pPr>
                    <w:pStyle w:val="Heading2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>
                    <w:rPr>
                      <w:rFonts w:asciiTheme="minorHAnsi" w:hAnsiTheme="minorHAnsi" w:cs="Arial"/>
                    </w:rPr>
                    <w:t>Project:</w:t>
                  </w:r>
                  <w:r w:rsidRPr="001F1609">
                    <w:rPr>
                      <w:rFonts w:asciiTheme="minorHAnsi" w:hAnsiTheme="minorHAnsi" w:cs="Arial"/>
                    </w:rPr>
                    <w:t xml:space="preserve"> </w:t>
                  </w:r>
                  <w:r w:rsidR="00A91E0C">
                    <w:rPr>
                      <w:rFonts w:asciiTheme="minorHAnsi" w:hAnsiTheme="minorHAnsi" w:cs="Arial"/>
                    </w:rPr>
                    <w:t xml:space="preserve">Road Maritime Services </w:t>
                  </w:r>
                  <w:r>
                    <w:rPr>
                      <w:rFonts w:asciiTheme="minorHAnsi" w:hAnsiTheme="minorHAnsi" w:cs="Arial"/>
                    </w:rPr>
                    <w:t xml:space="preserve">    </w:t>
                  </w:r>
                  <w:r w:rsidR="008D4ABC">
                    <w:rPr>
                      <w:rFonts w:asciiTheme="minorHAnsi" w:hAnsiTheme="minorHAnsi" w:cs="Arial"/>
                    </w:rPr>
                    <w:t xml:space="preserve">   </w:t>
                  </w:r>
                  <w:r w:rsidR="00A91E0C">
                    <w:rPr>
                      <w:rFonts w:asciiTheme="minorHAnsi" w:hAnsiTheme="minorHAnsi" w:cs="Arial"/>
                    </w:rPr>
                    <w:t xml:space="preserve"> </w:t>
                  </w:r>
                  <w:r w:rsidR="008D4ABC">
                    <w:rPr>
                      <w:rFonts w:asciiTheme="minorHAnsi" w:hAnsiTheme="minorHAnsi" w:cs="Arial"/>
                    </w:rPr>
                    <w:t xml:space="preserve"> </w:t>
                  </w:r>
                  <w:r>
                    <w:rPr>
                      <w:rFonts w:asciiTheme="minorHAnsi" w:hAnsiTheme="minorHAnsi" w:cs="Arial"/>
                    </w:rPr>
                    <w:t>.NET Developer</w:t>
                  </w:r>
                </w:p>
                <w:p w14:paraId="1A0F4D60" w14:textId="0AD693CA" w:rsidR="00C927E0" w:rsidRPr="009F2CD1" w:rsidRDefault="00C927E0" w:rsidP="005847F6">
                  <w:pPr>
                    <w:pStyle w:val="Heading3"/>
                    <w:framePr w:hSpace="180" w:wrap="around" w:vAnchor="text" w:hAnchor="margin" w:y="1161"/>
                    <w:ind w:left="-5"/>
                    <w:rPr>
                      <w:rFonts w:asciiTheme="minorHAnsi" w:hAnsiTheme="minorHAnsi" w:cs="Arial"/>
                    </w:rPr>
                  </w:pPr>
                  <w:r w:rsidRPr="007C0870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8"/>
                    </w:rPr>
                    <w:t xml:space="preserve">(Client: </w:t>
                  </w:r>
                  <w:r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NSW Gov. of </w:t>
                  </w:r>
                  <w:r w:rsidR="00E57423"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>Australia</w:t>
                  </w:r>
                  <w:r w:rsidR="00E57423" w:rsidRPr="007C0870">
                    <w:rPr>
                      <w:rFonts w:asciiTheme="minorHAnsi" w:hAnsiTheme="minorHAnsi" w:cs="Arial"/>
                      <w:b/>
                      <w:bCs/>
                      <w:color w:val="595959" w:themeColor="text1" w:themeTint="A6"/>
                      <w:sz w:val="18"/>
                      <w:szCs w:val="18"/>
                    </w:rPr>
                    <w:t xml:space="preserve">)  </w:t>
                  </w:r>
                  <w:r w:rsidRPr="007C0870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 </w:t>
                  </w:r>
                  <w:r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                            </w:t>
                  </w:r>
                  <w:r w:rsidR="008D4ABC">
                    <w:rPr>
                      <w:rFonts w:asciiTheme="minorHAnsi" w:hAnsiTheme="minorHAnsi" w:cs="Arial"/>
                      <w:color w:val="595959" w:themeColor="text1" w:themeTint="A6"/>
                      <w:sz w:val="18"/>
                      <w:szCs w:val="18"/>
                    </w:rPr>
                    <w:t xml:space="preserve">       </w:t>
                  </w:r>
                  <w:r w:rsidRPr="009F2CD1">
                    <w:rPr>
                      <w:rFonts w:asciiTheme="minorHAnsi" w:hAnsiTheme="minorHAnsi" w:cs="Arial"/>
                    </w:rPr>
                    <w:t>Wipro Limited</w:t>
                  </w:r>
                </w:p>
                <w:p w14:paraId="5818187E" w14:textId="22732CFF" w:rsidR="00C927E0" w:rsidRPr="00FF36DF" w:rsidRDefault="00C927E0" w:rsidP="005847F6">
                  <w:pPr>
                    <w:framePr w:hSpace="180" w:wrap="around" w:vAnchor="text" w:hAnchor="margin" w:y="1161"/>
                    <w:tabs>
                      <w:tab w:val="right" w:pos="5569"/>
                    </w:tabs>
                    <w:spacing w:after="65"/>
                    <w:ind w:left="-15"/>
                    <w:rPr>
                      <w:rFonts w:ascii="Arial" w:hAnsi="Arial" w:cs="Arial"/>
                    </w:rPr>
                  </w:pP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02/2019 - 0</w:t>
                  </w:r>
                  <w:r w:rsidR="005D1879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3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/20</w:t>
                  </w:r>
                  <w:r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22</w:t>
                  </w:r>
                  <w:r w:rsidRPr="001E255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,</w:t>
                  </w:r>
                  <w:r w:rsidRPr="00FF36DF">
                    <w:rPr>
                      <w:rFonts w:ascii="Arial" w:hAnsi="Arial" w:cs="Arial"/>
                      <w:sz w:val="16"/>
                    </w:rPr>
                    <w:t xml:space="preserve"> </w:t>
                  </w:r>
                  <w:r w:rsidRPr="00FF36DF">
                    <w:rPr>
                      <w:rFonts w:ascii="Arial" w:hAnsi="Arial" w:cs="Arial"/>
                      <w:sz w:val="16"/>
                    </w:rPr>
                    <w:tab/>
                  </w:r>
                  <w:r w:rsidRPr="00343B67">
                    <w:rPr>
                      <w:rFonts w:eastAsiaTheme="minorHAnsi" w:cstheme="minorHAnsi"/>
                      <w:color w:val="595959" w:themeColor="text1" w:themeTint="A6"/>
                      <w:sz w:val="16"/>
                      <w:szCs w:val="16"/>
                      <w:lang w:val="en-US" w:eastAsia="en-US"/>
                    </w:rPr>
                    <w:t>Bangalore</w:t>
                  </w:r>
                </w:p>
                <w:p w14:paraId="4C301118" w14:textId="2BFEFD83" w:rsidR="00C927E0" w:rsidRPr="00DE7D59" w:rsidRDefault="00C927E0" w:rsidP="005847F6">
                  <w:pPr>
                    <w:framePr w:hSpace="180" w:wrap="around" w:vAnchor="text" w:hAnchor="margin" w:y="1161"/>
                    <w:rPr>
                      <w:b/>
                      <w:bCs/>
                      <w:color w:val="595959" w:themeColor="text1" w:themeTint="A6"/>
                      <w:sz w:val="16"/>
                      <w:szCs w:val="16"/>
                    </w:rPr>
                  </w:pPr>
                  <w:r w:rsidRPr="00634736">
                    <w:rPr>
                      <w:color w:val="595959" w:themeColor="text1" w:themeTint="A6"/>
                      <w:sz w:val="16"/>
                      <w:szCs w:val="16"/>
                    </w:rPr>
                    <w:t>Responsibility/Task</w:t>
                  </w:r>
                </w:p>
                <w:p w14:paraId="2C4B3AE1" w14:textId="64F06CE5" w:rsidR="00C927E0" w:rsidRPr="004F03D6" w:rsidRDefault="00C927E0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Resolved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ritical Issues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and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Analyzed error logs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resulting in smooth rollout of client product using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#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</w:t>
                  </w:r>
                </w:p>
                <w:p w14:paraId="5D1E9E68" w14:textId="7D9A2749" w:rsidR="00C927E0" w:rsidRPr="004F03D6" w:rsidRDefault="00C927E0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Extensively worked on </w:t>
                  </w:r>
                  <w:r w:rsidR="00E57423" w:rsidRPr="004F03D6">
                    <w:rPr>
                      <w:rFonts w:cs="Arial"/>
                      <w:sz w:val="18"/>
                      <w:szCs w:val="18"/>
                    </w:rPr>
                    <w:t xml:space="preserve">SQL,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C#, .NET MVC, LINQ ORM</w:t>
                  </w:r>
                </w:p>
                <w:p w14:paraId="7AAFDF5C" w14:textId="523BC199" w:rsidR="00C927E0" w:rsidRPr="004F03D6" w:rsidRDefault="00C927E0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Good experience in developing applications with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Restful Web Services</w:t>
                  </w:r>
                  <w:r w:rsidR="00D757C8"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, Microservices and Design Pattern</w:t>
                  </w:r>
                </w:p>
                <w:p w14:paraId="4818B59F" w14:textId="61A197B9" w:rsidR="00C927E0" w:rsidRPr="004F03D6" w:rsidRDefault="00C927E0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8"/>
                      <w:szCs w:val="18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Worked on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NET Core, ANGULAR 8, HTML, CSS, jQuery</w:t>
                  </w:r>
                  <w:r w:rsidR="001249EC">
                    <w:rPr>
                      <w:rFonts w:cs="Arial"/>
                      <w:b/>
                      <w:bCs/>
                      <w:sz w:val="18"/>
                      <w:szCs w:val="18"/>
                    </w:rPr>
                    <w:t>,</w:t>
                  </w:r>
                  <w:r w:rsidR="001249EC">
                    <w:rPr>
                      <w:rFonts w:cs="Arial"/>
                      <w:b/>
                      <w:bCs/>
                      <w:caps/>
                      <w:sz w:val="18"/>
                      <w:szCs w:val="18"/>
                    </w:rPr>
                    <w:t xml:space="preserve"> NodeJs</w:t>
                  </w:r>
                </w:p>
                <w:p w14:paraId="0CCA49D0" w14:textId="55B7E007" w:rsidR="00A04544" w:rsidRPr="002E5FA9" w:rsidRDefault="00C927E0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Experience working </w:t>
                  </w:r>
                  <w:r w:rsidRPr="004F03D6">
                    <w:rPr>
                      <w:rFonts w:cs="Arial"/>
                      <w:b/>
                      <w:bCs/>
                      <w:sz w:val="18"/>
                      <w:szCs w:val="18"/>
                    </w:rPr>
                    <w:t>SDLC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 xml:space="preserve"> with a blend of proficiency and leadership in </w:t>
                  </w:r>
                  <w:r w:rsidRPr="004F03D6">
                    <w:rPr>
                      <w:rFonts w:cs="Arial"/>
                      <w:color w:val="262626" w:themeColor="text1" w:themeTint="D9"/>
                      <w:sz w:val="18"/>
                      <w:szCs w:val="18"/>
                    </w:rPr>
                    <w:t>AGILE-SCRUM</w:t>
                  </w:r>
                  <w:r w:rsidRPr="004F03D6">
                    <w:rPr>
                      <w:rFonts w:cs="Arial"/>
                      <w:sz w:val="18"/>
                      <w:szCs w:val="18"/>
                    </w:rPr>
                    <w:t>.</w:t>
                  </w:r>
                </w:p>
                <w:p w14:paraId="5629271D" w14:textId="77777777" w:rsidR="002E5FA9" w:rsidRPr="004F03D6" w:rsidRDefault="002E5FA9" w:rsidP="005847F6">
                  <w:pPr>
                    <w:pStyle w:val="Text"/>
                    <w:framePr w:hSpace="180" w:wrap="around" w:vAnchor="text" w:hAnchor="margin" w:y="1161"/>
                    <w:numPr>
                      <w:ilvl w:val="0"/>
                      <w:numId w:val="3"/>
                    </w:numPr>
                    <w:spacing w:line="276" w:lineRule="auto"/>
                    <w:jc w:val="both"/>
                    <w:rPr>
                      <w:rFonts w:cs="Arial"/>
                      <w:sz w:val="10"/>
                      <w:szCs w:val="10"/>
                    </w:rPr>
                  </w:pPr>
                </w:p>
                <w:p w14:paraId="03813712" w14:textId="77777777" w:rsidR="00C927E0" w:rsidRPr="002E5FA9" w:rsidRDefault="004F03D6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u w:val="single"/>
                      <w:lang w:val="en-IN" w:eastAsia="en-IN"/>
                    </w:rPr>
                  </w:pPr>
                  <w:r w:rsidRPr="002E5FA9"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u w:val="single"/>
                      <w:lang w:val="en-IN" w:eastAsia="en-IN"/>
                    </w:rPr>
                    <w:t>Academic Projects &amp; GitHub</w:t>
                  </w:r>
                </w:p>
                <w:p w14:paraId="69D9EF5E" w14:textId="77777777" w:rsidR="002E5FA9" w:rsidRDefault="002E5FA9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lang w:val="en-IN" w:eastAsia="en-IN"/>
                    </w:rPr>
                  </w:pPr>
                </w:p>
                <w:p w14:paraId="0F2A6FB4" w14:textId="77777777" w:rsidR="002E5FA9" w:rsidRPr="008022F6" w:rsidRDefault="0000000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b/>
                      <w:bCs/>
                      <w:sz w:val="20"/>
                      <w:szCs w:val="20"/>
                    </w:rPr>
                  </w:pPr>
                  <w:hyperlink r:id="rId23" w:history="1">
                    <w:r w:rsidR="002E5FA9"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Crime Control System</w:t>
                    </w:r>
                  </w:hyperlink>
                  <w:r w:rsidR="002E5FA9" w:rsidRPr="008022F6">
                    <w:rPr>
                      <w:sz w:val="20"/>
                      <w:szCs w:val="20"/>
                    </w:rPr>
                    <w:t xml:space="preserve"> | ASP.NET MVC (04/2020)</w:t>
                  </w:r>
                </w:p>
                <w:p w14:paraId="6A0C0EC6" w14:textId="77777777" w:rsidR="002E5FA9" w:rsidRPr="008022F6" w:rsidRDefault="0000000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sz w:val="20"/>
                      <w:szCs w:val="20"/>
                    </w:rPr>
                  </w:pPr>
                  <w:hyperlink r:id="rId24" w:history="1">
                    <w:r w:rsidR="002E5FA9"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Video Interview</w:t>
                    </w:r>
                  </w:hyperlink>
                  <w:r w:rsidR="002E5FA9" w:rsidRPr="008022F6">
                    <w:rPr>
                      <w:rStyle w:val="Hyperlink"/>
                      <w:sz w:val="20"/>
                      <w:szCs w:val="20"/>
                      <w:u w:val="none"/>
                    </w:rPr>
                    <w:t xml:space="preserve"> System</w:t>
                  </w:r>
                  <w:r w:rsidR="002E5FA9" w:rsidRPr="008022F6">
                    <w:rPr>
                      <w:sz w:val="20"/>
                      <w:szCs w:val="20"/>
                    </w:rPr>
                    <w:t xml:space="preserve"> | ASP.NET with React</w:t>
                  </w:r>
                  <w:r w:rsidR="002E5FA9"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6B9FBF95" w14:textId="77777777" w:rsidR="002E5FA9" w:rsidRPr="008022F6" w:rsidRDefault="0000000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rPr>
                      <w:sz w:val="20"/>
                      <w:szCs w:val="20"/>
                    </w:rPr>
                  </w:pPr>
                  <w:hyperlink r:id="rId25" w:history="1">
                    <w:r w:rsidR="002E5FA9"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Tour &amp; Travel</w:t>
                    </w:r>
                  </w:hyperlink>
                  <w:r w:rsidR="002E5FA9" w:rsidRPr="008022F6">
                    <w:rPr>
                      <w:sz w:val="20"/>
                      <w:szCs w:val="20"/>
                    </w:rPr>
                    <w:t xml:space="preserve"> | ASP.NET Web Form</w:t>
                  </w:r>
                  <w:r w:rsidR="002E5FA9">
                    <w:rPr>
                      <w:sz w:val="20"/>
                      <w:szCs w:val="20"/>
                    </w:rPr>
                    <w:t xml:space="preserve"> </w:t>
                  </w:r>
                </w:p>
                <w:p w14:paraId="79762388" w14:textId="3FFE4632" w:rsidR="002E5FA9" w:rsidRPr="004F03D6" w:rsidRDefault="0000000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24"/>
                      <w:szCs w:val="22"/>
                      <w:lang w:val="en-IN" w:eastAsia="en-IN"/>
                    </w:rPr>
                  </w:pPr>
                  <w:hyperlink r:id="rId26" w:history="1">
                    <w:r w:rsidR="002E5FA9"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Github</w:t>
                    </w:r>
                  </w:hyperlink>
                </w:p>
              </w:tc>
            </w:tr>
            <w:tr w:rsidR="00C927E0" w14:paraId="57BCE087" w14:textId="77777777" w:rsidTr="008D4ABC">
              <w:trPr>
                <w:trHeight w:val="2252"/>
              </w:trPr>
              <w:tc>
                <w:tcPr>
                  <w:tcW w:w="5514" w:type="dxa"/>
                </w:tcPr>
                <w:p w14:paraId="3F87CC7E" w14:textId="13FA9247" w:rsidR="00C927E0" w:rsidRPr="008D4ABC" w:rsidRDefault="00C927E0" w:rsidP="005847F6">
                  <w:pPr>
                    <w:framePr w:hSpace="180" w:wrap="around" w:vAnchor="text" w:hAnchor="margin" w:y="1161"/>
                    <w:rPr>
                      <w:rFonts w:asciiTheme="minorHAnsi" w:hAnsiTheme="minorHAnsi" w:cstheme="minorHAnsi"/>
                      <w:sz w:val="20"/>
                      <w:szCs w:val="20"/>
                    </w:rPr>
                  </w:pPr>
                </w:p>
              </w:tc>
            </w:tr>
          </w:tbl>
          <w:p w14:paraId="3FE6693E" w14:textId="2C6CDE82" w:rsidR="00916750" w:rsidRPr="00A53369" w:rsidRDefault="00916750" w:rsidP="00DB0BF9">
            <w:pPr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6493" w:type="dxa"/>
            <w:tcBorders>
              <w:bottom w:val="none" w:sz="0" w:space="0" w:color="auto"/>
            </w:tcBorders>
          </w:tcPr>
          <w:p w14:paraId="056049AB" w14:textId="7364F3B0" w:rsidR="00916750" w:rsidRPr="008076B9" w:rsidRDefault="003D4989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</w:pPr>
            <w:r>
              <w:rPr>
                <w:rFonts w:asciiTheme="minorHAnsi" w:eastAsiaTheme="majorEastAsia" w:hAnsiTheme="minorHAnsi" w:cstheme="minorHAnsi"/>
                <w:noProof/>
                <w:color w:val="auto"/>
                <w:sz w:val="28"/>
                <w:szCs w:val="24"/>
                <w:lang w:val="en-US" w:eastAsia="en-US"/>
              </w:rPr>
              <w:lastRenderedPageBreak/>
              <mc:AlternateContent>
                <mc:Choice Requires="wpg">
                  <w:drawing>
                    <wp:inline distT="0" distB="0" distL="0" distR="0" wp14:anchorId="3C1229EA" wp14:editId="3D897600">
                      <wp:extent cx="586740" cy="129540"/>
                      <wp:effectExtent l="0" t="0" r="3810" b="3810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6740" cy="129540"/>
                                <a:chOff x="0" y="10"/>
                                <a:chExt cx="9167492" cy="67448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28"/>
                                    </a:ext>
                                  </a:extLst>
                                </a:blip>
                                <a:srcRect t="17791" b="17791"/>
                                <a:stretch/>
                              </pic:blipFill>
                              <pic:spPr>
                                <a:xfrm>
                                  <a:off x="0" y="10"/>
                                  <a:ext cx="9167492" cy="64071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" name="Text Box 9"/>
                              <wps:cNvSpPr txBox="1"/>
                              <wps:spPr>
                                <a:xfrm>
                                  <a:off x="0" y="6401351"/>
                                  <a:ext cx="9167492" cy="343537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1575465" w14:textId="0F121E70" w:rsidR="003D4989" w:rsidRPr="003D4989" w:rsidRDefault="00000000" w:rsidP="003D4989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9" w:history="1">
                                      <w:r w:rsidR="003D4989"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3D4989" w:rsidRPr="003D4989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30" w:history="1">
                                      <w:r w:rsidR="003D4989"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C1229EA" id="Group 10" o:spid="_x0000_s1033" style="width:46.2pt;height:10.2pt;mso-position-horizontal-relative:char;mso-position-vertical-relative:line" coordorigin="" coordsize="91674,674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">
                      <v:shape id="Picture 7" o:spid="_x0000_s1034" type="#_x0000_t75" style="position:absolute;width:91674;height:6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">
                        <v:imagedata r:id="rId31" o:title="" croptop="11660f" cropbottom="11660f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9" o:spid="_x0000_s1035" type="#_x0000_t202" style="position:absolute;top:64013;width:91674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      <v:textbox>
                          <w:txbxContent>
                            <w:p w14:paraId="31575465" w14:textId="0F121E70" w:rsidR="003D4989" w:rsidRPr="003D4989" w:rsidRDefault="00000000" w:rsidP="003D498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32" w:history="1">
                                <w:r w:rsidR="003D4989"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3D4989" w:rsidRPr="003D4989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33" w:history="1">
                                <w:r w:rsidR="003D4989"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t xml:space="preserve"> </w:t>
            </w:r>
            <w:r w:rsidR="00916750" w:rsidRPr="008076B9">
              <w:rPr>
                <w:rFonts w:asciiTheme="minorHAnsi" w:eastAsiaTheme="majorEastAsia" w:hAnsiTheme="minorHAnsi" w:cstheme="minorHAnsi"/>
                <w:bCs w:val="0"/>
                <w:caps w:val="0"/>
                <w:color w:val="auto"/>
                <w:sz w:val="28"/>
                <w:szCs w:val="24"/>
                <w:lang w:val="en-US" w:eastAsia="en-US"/>
              </w:rPr>
              <w:t>SKILLS</w:t>
            </w:r>
          </w:p>
          <w:tbl>
            <w:tblPr>
              <w:tblStyle w:val="PlainTable2"/>
              <w:tblW w:w="0" w:type="auto"/>
              <w:tblBorders>
                <w:top w:val="single" w:sz="4" w:space="0" w:color="auto"/>
                <w:bottom w:val="none" w:sz="0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5376"/>
            </w:tblGrid>
            <w:tr w:rsidR="00916750" w14:paraId="0B37933B" w14:textId="77777777" w:rsidTr="008D4AB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bottom w:val="none" w:sz="0" w:space="0" w:color="auto"/>
                  </w:tcBorders>
                </w:tcPr>
                <w:p w14:paraId="5D5410E5" w14:textId="6C0D266A" w:rsidR="00AC1FA5" w:rsidRDefault="00AC1FA5" w:rsidP="005847F6">
                  <w:pPr>
                    <w:framePr w:hSpace="180" w:wrap="around" w:vAnchor="text" w:hAnchor="margin" w:y="1161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9744" behindDoc="0" locked="0" layoutInCell="1" allowOverlap="1" wp14:anchorId="1620ED52" wp14:editId="20852B0B">
                            <wp:simplePos x="0" y="0"/>
                            <wp:positionH relativeFrom="column">
                              <wp:posOffset>1252855</wp:posOffset>
                            </wp:positionH>
                            <wp:positionV relativeFrom="paragraph">
                              <wp:posOffset>132715</wp:posOffset>
                            </wp:positionV>
                            <wp:extent cx="1005840" cy="245745"/>
                            <wp:effectExtent l="0" t="0" r="0" b="0"/>
                            <wp:wrapNone/>
                            <wp:docPr id="312841423" name="Shape 18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05840" cy="24574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876495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838764" y="0"/>
                                          </a:lnTo>
                                          <a:cubicBezTo>
                                            <a:pt x="859591" y="0"/>
                                            <a:pt x="876495" y="16903"/>
                                            <a:pt x="876495" y="37730"/>
                                          </a:cubicBezTo>
                                          <a:lnTo>
                                            <a:pt x="876495" y="177040"/>
                                          </a:lnTo>
                                          <a:cubicBezTo>
                                            <a:pt x="876495" y="197867"/>
                                            <a:pt x="859591" y="214770"/>
                                            <a:pt x="838764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blipFill>
                                      <a:blip r:embed="rId8"/>
                                      <a:tile tx="0" ty="0" sx="100000" sy="100000" flip="none" algn="tl"/>
                                    </a:blip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69C251CD" id="Shape 1839" o:spid="_x0000_s1026" style="position:absolute;margin-left:98.65pt;margin-top:10.45pt;width:79.2pt;height:19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876495,214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" path="m37730,l838764,v20827,,37731,16903,37731,37730l876495,177040v,20827,-16904,37730,-37731,37730l37730,214770c16903,214770,,197867,,177040l,37730c,16903,16903,,37730,xe" strokecolor="black [3213]">
                            <v:fill r:id="rId9" o:title="" recolor="t" rotate="t" type="tile"/>
                            <v:shadow on="t" color="black" opacity="41287f" offset="0,1.5pt"/>
                            <v:path arrowok="t" textboxrect="0,0,876495,21477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0768" behindDoc="0" locked="0" layoutInCell="1" allowOverlap="1" wp14:anchorId="2B131A4C" wp14:editId="5C199737">
                            <wp:simplePos x="0" y="0"/>
                            <wp:positionH relativeFrom="column">
                              <wp:posOffset>2328545</wp:posOffset>
                            </wp:positionH>
                            <wp:positionV relativeFrom="paragraph">
                              <wp:posOffset>132715</wp:posOffset>
                            </wp:positionV>
                            <wp:extent cx="892617" cy="246182"/>
                            <wp:effectExtent l="0" t="0" r="0" b="0"/>
                            <wp:wrapNone/>
                            <wp:docPr id="1223861884" name="Shape 18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892617" cy="246182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77781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740086" y="0"/>
                                          </a:lnTo>
                                          <a:cubicBezTo>
                                            <a:pt x="760914" y="0"/>
                                            <a:pt x="777817" y="16903"/>
                                            <a:pt x="777817" y="37730"/>
                                          </a:cubicBezTo>
                                          <a:lnTo>
                                            <a:pt x="777817" y="177040"/>
                                          </a:lnTo>
                                          <a:cubicBezTo>
                                            <a:pt x="777817" y="197867"/>
                                            <a:pt x="760914" y="214770"/>
                                            <a:pt x="740086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blipFill>
                                      <a:blip r:embed="rId8"/>
                                      <a:tile tx="0" ty="0" sx="100000" sy="100000" flip="none" algn="tl"/>
                                    </a:blipFill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5E57CC47" id="Shape 1861" o:spid="_x0000_s1026" style="position:absolute;margin-left:183.35pt;margin-top:10.45pt;width:70.3pt;height:19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777817,2147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" path="m37730,l740086,v20828,,37731,16903,37731,37730l777817,177040v,20827,-16903,37730,-37731,37730l37730,214770c16903,214770,,197867,,177040l,37730c,16903,16903,,37730,xe" strokecolor="black [3213]">
                            <v:fill r:id="rId9" o:title="" recolor="t" rotate="t" type="tile"/>
                            <v:shadow on="t" color="black" opacity="41287f" offset="0,1.5pt"/>
                            <v:path arrowok="t" textboxrect="0,0,777817,214770"/>
                          </v:shape>
                        </w:pict>
                      </mc:Fallback>
                    </mc:AlternateContent>
                  </w:r>
                </w:p>
                <w:p w14:paraId="757FEA18" w14:textId="34508C30" w:rsidR="00AC1FA5" w:rsidRDefault="00217CBE" w:rsidP="005847F6">
                  <w:pPr>
                    <w:framePr w:hSpace="180" w:wrap="around" w:vAnchor="text" w:hAnchor="margin" w:y="1161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70528" behindDoc="1" locked="0" layoutInCell="1" allowOverlap="1" wp14:anchorId="18C4B4AE" wp14:editId="4C26E1A5">
                            <wp:simplePos x="0" y="0"/>
                            <wp:positionH relativeFrom="column">
                              <wp:posOffset>80010</wp:posOffset>
                            </wp:positionH>
                            <wp:positionV relativeFrom="paragraph">
                              <wp:posOffset>360680</wp:posOffset>
                            </wp:positionV>
                            <wp:extent cx="3150235" cy="1363980"/>
                            <wp:effectExtent l="57150" t="38100" r="69215" b="102870"/>
                            <wp:wrapTopAndBottom/>
                            <wp:docPr id="4246" name="Group 42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150235" cy="1363980"/>
                                      <a:chOff x="0" y="0"/>
                                      <a:chExt cx="2745080" cy="1189943"/>
                                    </a:xfrm>
                                  </wpg:grpSpPr>
                                  <wps:wsp>
                                    <wps:cNvPr id="1817" name="Shape 1817"/>
                                    <wps:cNvSpPr/>
                                    <wps:spPr>
                                      <a:xfrm>
                                        <a:off x="0" y="0"/>
                                        <a:ext cx="954857" cy="229532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5485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917127" y="0"/>
                                            </a:lnTo>
                                            <a:cubicBezTo>
                                              <a:pt x="937954" y="0"/>
                                              <a:pt x="954857" y="16903"/>
                                              <a:pt x="954857" y="37730"/>
                                            </a:cubicBezTo>
                                            <a:lnTo>
                                              <a:pt x="954857" y="177040"/>
                                            </a:lnTo>
                                            <a:cubicBezTo>
                                              <a:pt x="954857" y="197867"/>
                                              <a:pt x="937954" y="214770"/>
                                              <a:pt x="91712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29" name="Rectangle 1829"/>
                                    <wps:cNvSpPr/>
                                    <wps:spPr>
                                      <a:xfrm>
                                        <a:off x="46303" y="63761"/>
                                        <a:ext cx="853413" cy="15100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33F3B11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.NET Core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39" name="Shape 1839"/>
                                    <wps:cNvSpPr/>
                                    <wps:spPr>
                                      <a:xfrm>
                                        <a:off x="1015805" y="0"/>
                                        <a:ext cx="87649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87649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38764" y="0"/>
                                            </a:lnTo>
                                            <a:cubicBezTo>
                                              <a:pt x="859591" y="0"/>
                                              <a:pt x="876495" y="16903"/>
                                              <a:pt x="876495" y="37730"/>
                                            </a:cubicBezTo>
                                            <a:lnTo>
                                              <a:pt x="876495" y="177040"/>
                                            </a:lnTo>
                                            <a:cubicBezTo>
                                              <a:pt x="876495" y="197867"/>
                                              <a:pt x="859591" y="214770"/>
                                              <a:pt x="83876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51" name="Rectangle 1851"/>
                                    <wps:cNvSpPr/>
                                    <wps:spPr>
                                      <a:xfrm>
                                        <a:off x="1054651" y="54364"/>
                                        <a:ext cx="815737" cy="13288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BC9EE1F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ASP.NET</w:t>
                                          </w:r>
                                        </w:p>
                                        <w:p w14:paraId="5CC0C0CD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61" name="Shape 1861"/>
                                    <wps:cNvSpPr/>
                                    <wps:spPr>
                                      <a:xfrm>
                                        <a:off x="1953248" y="0"/>
                                        <a:ext cx="777817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7781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740086" y="0"/>
                                            </a:lnTo>
                                            <a:cubicBezTo>
                                              <a:pt x="760914" y="0"/>
                                              <a:pt x="777817" y="16903"/>
                                              <a:pt x="777817" y="37730"/>
                                            </a:cubicBezTo>
                                            <a:lnTo>
                                              <a:pt x="777817" y="177040"/>
                                            </a:lnTo>
                                            <a:cubicBezTo>
                                              <a:pt x="777817" y="197867"/>
                                              <a:pt x="760914" y="214770"/>
                                              <a:pt x="7400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73" name="Rectangle 1873"/>
                                    <wps:cNvSpPr/>
                                    <wps:spPr>
                                      <a:xfrm>
                                        <a:off x="1931858" y="48323"/>
                                        <a:ext cx="799208" cy="157942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9B15262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.NET MVC</w:t>
                                          </w:r>
                                        </w:p>
                                        <w:p w14:paraId="52B2789B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83" name="Shape 1883"/>
                                    <wps:cNvSpPr/>
                                    <wps:spPr>
                                      <a:xfrm>
                                        <a:off x="0" y="325057"/>
                                        <a:ext cx="937443" cy="23669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37443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99713" y="0"/>
                                            </a:lnTo>
                                            <a:cubicBezTo>
                                              <a:pt x="920540" y="0"/>
                                              <a:pt x="937443" y="16903"/>
                                              <a:pt x="937443" y="37730"/>
                                            </a:cubicBezTo>
                                            <a:lnTo>
                                              <a:pt x="937443" y="177040"/>
                                            </a:lnTo>
                                            <a:cubicBezTo>
                                              <a:pt x="937443" y="197867"/>
                                              <a:pt x="920540" y="214770"/>
                                              <a:pt x="89971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95" name="Rectangle 1895"/>
                                    <wps:cNvSpPr/>
                                    <wps:spPr>
                                      <a:xfrm>
                                        <a:off x="70907" y="374498"/>
                                        <a:ext cx="927484" cy="16532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3C9A794" w14:textId="0B284272" w:rsidR="00916750" w:rsidRPr="008125F7" w:rsidRDefault="00217CBE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icroservice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05" name="Shape 1905"/>
                                    <wps:cNvSpPr/>
                                    <wps:spPr>
                                      <a:xfrm>
                                        <a:off x="998391" y="325057"/>
                                        <a:ext cx="600776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0077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63047" y="0"/>
                                            </a:lnTo>
                                            <a:cubicBezTo>
                                              <a:pt x="583874" y="0"/>
                                              <a:pt x="600776" y="16903"/>
                                              <a:pt x="600776" y="37730"/>
                                            </a:cubicBezTo>
                                            <a:lnTo>
                                              <a:pt x="600776" y="177040"/>
                                            </a:lnTo>
                                            <a:cubicBezTo>
                                              <a:pt x="600776" y="197867"/>
                                              <a:pt x="583874" y="214770"/>
                                              <a:pt x="56304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17" name="Rectangle 1917"/>
                                    <wps:cNvSpPr/>
                                    <wps:spPr>
                                      <a:xfrm>
                                        <a:off x="1064717" y="374499"/>
                                        <a:ext cx="494516" cy="14496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A2EA75E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Rest API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27" name="Shape 1927"/>
                                    <wps:cNvSpPr/>
                                    <wps:spPr>
                                      <a:xfrm>
                                        <a:off x="1660115" y="325057"/>
                                        <a:ext cx="108496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7333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35603" y="0"/>
                                            </a:lnTo>
                                            <a:cubicBezTo>
                                              <a:pt x="656431" y="0"/>
                                              <a:pt x="673334" y="16903"/>
                                              <a:pt x="673334" y="37730"/>
                                            </a:cubicBezTo>
                                            <a:lnTo>
                                              <a:pt x="673334" y="177040"/>
                                            </a:lnTo>
                                            <a:cubicBezTo>
                                              <a:pt x="673334" y="197867"/>
                                              <a:pt x="656431" y="214770"/>
                                              <a:pt x="63560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39" name="Rectangle 1939"/>
                                    <wps:cNvSpPr/>
                                    <wps:spPr>
                                      <a:xfrm>
                                        <a:off x="1715363" y="368234"/>
                                        <a:ext cx="1015703" cy="163314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3AD78961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Entity Framework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71" name="Shape 1971"/>
                                    <wps:cNvSpPr/>
                                    <wps:spPr>
                                      <a:xfrm>
                                        <a:off x="0" y="650115"/>
                                        <a:ext cx="700518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380202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342471" y="0"/>
                                            </a:lnTo>
                                            <a:cubicBezTo>
                                              <a:pt x="363298" y="0"/>
                                              <a:pt x="380202" y="16903"/>
                                              <a:pt x="380202" y="37730"/>
                                            </a:cubicBezTo>
                                            <a:lnTo>
                                              <a:pt x="380202" y="177040"/>
                                            </a:lnTo>
                                            <a:cubicBezTo>
                                              <a:pt x="380202" y="197867"/>
                                              <a:pt x="363298" y="214770"/>
                                              <a:pt x="342471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>
                                            <a:lumMod val="85000"/>
                                            <a:lumOff val="15000"/>
                                          </a:schemeClr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83" name="Rectangle 1983"/>
                                    <wps:cNvSpPr/>
                                    <wps:spPr>
                                      <a:xfrm>
                                        <a:off x="0" y="704658"/>
                                        <a:ext cx="680598" cy="16022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9BE2BF8" w14:textId="155CD91B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</w:t>
                                          </w:r>
                                          <w:r w:rsidR="003D4989"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jQuery</w:t>
                                          </w: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/ 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93" name="Shape 1993"/>
                                    <wps:cNvSpPr/>
                                    <wps:spPr>
                                      <a:xfrm>
                                        <a:off x="742657" y="648753"/>
                                        <a:ext cx="666900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3718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99454" y="0"/>
                                            </a:lnTo>
                                            <a:cubicBezTo>
                                              <a:pt x="720281" y="0"/>
                                              <a:pt x="737184" y="16903"/>
                                              <a:pt x="737184" y="37730"/>
                                            </a:cubicBezTo>
                                            <a:lnTo>
                                              <a:pt x="737184" y="177040"/>
                                            </a:lnTo>
                                            <a:cubicBezTo>
                                              <a:pt x="737184" y="197867"/>
                                              <a:pt x="720281" y="214770"/>
                                              <a:pt x="69945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2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2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05" name="Rectangle 2005"/>
                                    <wps:cNvSpPr/>
                                    <wps:spPr>
                                      <a:xfrm>
                                        <a:off x="717937" y="694637"/>
                                        <a:ext cx="711063" cy="16308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FA9D237" w14:textId="30DA410C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GB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Angular 1</w:t>
                                          </w:r>
                                          <w:r w:rsidR="004E16BF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7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15" name="Shape 2015"/>
                                    <wps:cNvSpPr/>
                                    <wps:spPr>
                                      <a:xfrm>
                                        <a:off x="1468151" y="650115"/>
                                        <a:ext cx="68784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8784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50115" y="0"/>
                                            </a:lnTo>
                                            <a:cubicBezTo>
                                              <a:pt x="670942" y="0"/>
                                              <a:pt x="687845" y="16903"/>
                                              <a:pt x="687845" y="37730"/>
                                            </a:cubicBezTo>
                                            <a:lnTo>
                                              <a:pt x="687845" y="177040"/>
                                            </a:lnTo>
                                            <a:cubicBezTo>
                                              <a:pt x="687845" y="197867"/>
                                              <a:pt x="670942" y="214770"/>
                                              <a:pt x="650115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27" name="Rectangle 2027"/>
                                    <wps:cNvSpPr/>
                                    <wps:spPr>
                                      <a:xfrm>
                                        <a:off x="1515507" y="687989"/>
                                        <a:ext cx="588982" cy="15704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0F24B0C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Bootstrap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37" name="Shape 2037"/>
                                    <wps:cNvSpPr/>
                                    <wps:spPr>
                                      <a:xfrm>
                                        <a:off x="2187635" y="650115"/>
                                        <a:ext cx="547844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5011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12386" y="0"/>
                                            </a:lnTo>
                                            <a:cubicBezTo>
                                              <a:pt x="633212" y="0"/>
                                              <a:pt x="650116" y="16903"/>
                                              <a:pt x="650116" y="37730"/>
                                            </a:cubicBezTo>
                                            <a:lnTo>
                                              <a:pt x="650116" y="177040"/>
                                            </a:lnTo>
                                            <a:cubicBezTo>
                                              <a:pt x="650116" y="197867"/>
                                              <a:pt x="633212" y="214770"/>
                                              <a:pt x="6123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49" name="Rectangle 2049"/>
                                    <wps:cNvSpPr/>
                                    <wps:spPr>
                                      <a:xfrm>
                                        <a:off x="2227841" y="694637"/>
                                        <a:ext cx="468396" cy="14297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A35AE46" w14:textId="77777777" w:rsidR="00916750" w:rsidRPr="008125F7" w:rsidRDefault="00916750" w:rsidP="00916750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HTM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59" name="Shape 2059"/>
                                    <wps:cNvSpPr/>
                                    <wps:spPr>
                                      <a:xfrm>
                                        <a:off x="0" y="959173"/>
                                        <a:ext cx="822884" cy="230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39828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02098" y="0"/>
                                            </a:lnTo>
                                            <a:cubicBezTo>
                                              <a:pt x="522925" y="0"/>
                                              <a:pt x="539828" y="16903"/>
                                              <a:pt x="539828" y="37730"/>
                                            </a:cubicBezTo>
                                            <a:lnTo>
                                              <a:pt x="539828" y="177040"/>
                                            </a:lnTo>
                                            <a:cubicBezTo>
                                              <a:pt x="539828" y="197867"/>
                                              <a:pt x="522925" y="214770"/>
                                              <a:pt x="502098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71" name="Rectangle 2071"/>
                                    <wps:cNvSpPr/>
                                    <wps:spPr>
                                      <a:xfrm>
                                        <a:off x="46304" y="1001907"/>
                                        <a:ext cx="743380" cy="17094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6BA5FF" w14:textId="0BC191CD" w:rsidR="00916750" w:rsidRPr="00217CBE" w:rsidRDefault="00217CBE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w:pPr>
                                          <w:r w:rsidRPr="00217CBE"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w:t>Design Pattern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81" name="Shape 2081"/>
                                    <wps:cNvSpPr/>
                                    <wps:spPr>
                                      <a:xfrm>
                                        <a:off x="875055" y="959172"/>
                                        <a:ext cx="483771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54339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16610" y="0"/>
                                            </a:lnTo>
                                            <a:cubicBezTo>
                                              <a:pt x="537436" y="0"/>
                                              <a:pt x="554339" y="16903"/>
                                              <a:pt x="554339" y="37730"/>
                                            </a:cubicBezTo>
                                            <a:lnTo>
                                              <a:pt x="554339" y="177040"/>
                                            </a:lnTo>
                                            <a:cubicBezTo>
                                              <a:pt x="554339" y="197867"/>
                                              <a:pt x="537436" y="214770"/>
                                              <a:pt x="516610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93" name="Rectangle 2093"/>
                                    <wps:cNvSpPr/>
                                    <wps:spPr>
                                      <a:xfrm>
                                        <a:off x="908255" y="1008733"/>
                                        <a:ext cx="424765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44CC0286" w14:textId="2289D3AD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SSQ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103" name="Shape 2103"/>
                                    <wps:cNvSpPr/>
                                    <wps:spPr>
                                      <a:xfrm>
                                        <a:off x="1409556" y="959172"/>
                                        <a:ext cx="1325922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173" h="214770">
                                            <a:moveTo>
                                              <a:pt x="37729" y="0"/>
                                            </a:moveTo>
                                            <a:lnTo>
                                              <a:pt x="1442443" y="0"/>
                                            </a:lnTo>
                                            <a:cubicBezTo>
                                              <a:pt x="1463270" y="0"/>
                                              <a:pt x="1480173" y="16903"/>
                                              <a:pt x="1480173" y="37730"/>
                                            </a:cubicBezTo>
                                            <a:lnTo>
                                              <a:pt x="1480173" y="177040"/>
                                            </a:lnTo>
                                            <a:cubicBezTo>
                                              <a:pt x="1480173" y="197867"/>
                                              <a:pt x="1463270" y="214770"/>
                                              <a:pt x="1442443" y="214770"/>
                                            </a:cubicBezTo>
                                            <a:lnTo>
                                              <a:pt x="37729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29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blipFill>
                                        <a:blip r:embed="rId8"/>
                                        <a:tile tx="0" ty="0" sx="100000" sy="100000" flip="none" algn="tl"/>
                                      </a:blipFill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15" name="Rectangle 2115"/>
                                    <wps:cNvSpPr/>
                                    <wps:spPr>
                                      <a:xfrm>
                                        <a:off x="1440111" y="1008733"/>
                                        <a:ext cx="1290662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189B52E" w14:textId="77777777" w:rsidR="00916750" w:rsidRPr="008125F7" w:rsidRDefault="00916750" w:rsidP="00916750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Data Structure/Algorithm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18C4B4AE" id="Group 4246" o:spid="_x0000_s1036" style="position:absolute;margin-left:6.3pt;margin-top:28.4pt;width:248.05pt;height:107.4pt;z-index:-251645952;mso-position-horizontal-relative:text;mso-position-vertical-relative:text;mso-width-relative:margin;mso-height-relative:margin" coordsize="27450,1189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">
                            <v:shape id="Shape 1817" o:spid="_x0000_s1037" style="position:absolute;width:9548;height:2295;visibility:visible;mso-wrap-style:square;v-text-anchor:top" coordsize="95485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" path="m37730,l917127,v20827,,37730,16903,37730,37730l954857,177040v,20827,-16903,37730,-37730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954857,214770"/>
                            </v:shape>
                            <v:rect id="Rectangle 1829" o:spid="_x0000_s1038" style="position:absolute;left:463;top:637;width:8534;height:1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gZH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kziF32/CCXJ9BwAA//8DAFBLAQItABQABgAIAAAAIQDb4fbL7gAAAIUBAAATAAAAAAAAAAAA&#10;AAAAAAAAAABbQ29udGVudF9UeXBlc10ueG1sUEsBAi0AFAAGAAgAAAAhAFr0LFu/AAAAFQEAAAsA&#10;AAAAAAAAAAAAAAAAHwEAAF9yZWxzLy5yZWxzUEsBAi0AFAAGAAgAAAAhAEU6BkfEAAAA3QAAAA8A&#10;AAAAAAAAAAAAAAAABwIAAGRycy9kb3ducmV2LnhtbFBLBQYAAAAAAwADALcAAAD4AgAAAAA=&#10;" filled="f" stroked="f">
                              <v:textbox inset="0,0,0,0">
                                <w:txbxContent>
                                  <w:p w14:paraId="633F3B11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.NET Core</w:t>
                                    </w:r>
                                  </w:p>
                                </w:txbxContent>
                              </v:textbox>
                            </v:rect>
                            <v:shape id="Shape 1839" o:spid="_x0000_s1039" style="position:absolute;left:10158;width:8765;height:2147;visibility:visible;mso-wrap-style:square;v-text-anchor:top" coordsize="87649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" path="m37730,l838764,v20827,,37731,16903,37731,37730l876495,177040v,20827,-16904,37730,-37731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876495,214770"/>
                            </v:shape>
                            <v:rect id="Rectangle 1851" o:spid="_x0000_s1040" style="position:absolute;left:10546;top:543;width:8157;height:1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nk8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I9HQ/j/JpwgZ08AAAD//wMAUEsBAi0AFAAGAAgAAAAhANvh9svuAAAAhQEAABMAAAAAAAAAAAAA&#10;AAAAAAAAAFtDb250ZW50X1R5cGVzXS54bWxQSwECLQAUAAYACAAAACEAWvQsW78AAAAVAQAACwAA&#10;AAAAAAAAAAAAAAAfAQAAX3JlbHMvLnJlbHNQSwECLQAUAAYACAAAACEA40p5PMMAAADdAAAADwAA&#10;AAAAAAAAAAAAAAAHAgAAZHJzL2Rvd25yZXYueG1sUEsFBgAAAAADAAMAtwAAAPcCAAAAAA==&#10;" filled="f" stroked="f">
                              <v:textbox inset="0,0,0,0">
                                <w:txbxContent>
                                  <w:p w14:paraId="0BC9EE1F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ASP.NET</w:t>
                                    </w:r>
                                  </w:p>
                                  <w:p w14:paraId="5CC0C0CD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61" o:spid="_x0000_s1041" style="position:absolute;left:19532;width:7778;height:2147;visibility:visible;mso-wrap-style:square;v-text-anchor:top" coordsize="77781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" path="m37730,l740086,v20828,,37731,16903,37731,37730l777817,177040v,20827,-16903,37730,-37731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777817,214770"/>
                            </v:shape>
                            <v:rect id="Rectangle 1873" o:spid="_x0000_s1042" style="position:absolute;left:19318;top:483;width:7992;height:1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" filled="f" stroked="f">
                              <v:textbox inset="0,0,0,0">
                                <w:txbxContent>
                                  <w:p w14:paraId="69B15262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.NET MVC</w:t>
                                    </w:r>
                                  </w:p>
                                  <w:p w14:paraId="52B2789B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83" o:spid="_x0000_s1043" style="position:absolute;top:3250;width:9374;height:2367;visibility:visible;mso-wrap-style:square;v-text-anchor:top" coordsize="93744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" path="m37730,l899713,v20827,,37730,16903,37730,37730l937443,177040v,20827,-16903,37730,-37730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937443,214770"/>
                            </v:shape>
                            <v:rect id="Rectangle 1895" o:spid="_x0000_s1044" style="position:absolute;left:709;top:3744;width:9274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" filled="f" stroked="f">
                              <v:textbox inset="0,0,0,0">
                                <w:txbxContent>
                                  <w:p w14:paraId="23C9A794" w14:textId="0B284272" w:rsidR="00916750" w:rsidRPr="008125F7" w:rsidRDefault="00217CBE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icroservices</w:t>
                                    </w:r>
                                  </w:p>
                                </w:txbxContent>
                              </v:textbox>
                            </v:rect>
                            <v:shape id="Shape 1905" o:spid="_x0000_s1045" style="position:absolute;left:9983;top:3250;width:6008;height:2148;visibility:visible;mso-wrap-style:square;v-text-anchor:top" coordsize="60077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" path="m37730,l563047,v20827,,37729,16903,37729,37730l600776,177040v,20827,-16902,37730,-37729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600776,214770"/>
                            </v:shape>
                            <v:rect id="Rectangle 1917" o:spid="_x0000_s1046" style="position:absolute;left:10647;top:3744;width:4945;height:1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0A2EA75E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Rest API</w:t>
                                    </w:r>
                                  </w:p>
                                </w:txbxContent>
                              </v:textbox>
                            </v:rect>
                            <v:shape id="Shape 1927" o:spid="_x0000_s1047" style="position:absolute;left:16601;top:3250;width:10849;height:2148;visibility:visible;mso-wrap-style:square;v-text-anchor:top" coordsize="67333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" path="m37730,l635603,v20828,,37731,16903,37731,37730l673334,177040v,20827,-16903,37730,-37731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673334,214770"/>
                            </v:shape>
                            <v:rect id="Rectangle 1939" o:spid="_x0000_s1048" style="position:absolute;left:17153;top:3682;width:10157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" filled="f" stroked="f">
                              <v:textbox inset="0,0,0,0">
                                <w:txbxContent>
                                  <w:p w14:paraId="3AD78961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Entity Framework</w:t>
                                    </w:r>
                                  </w:p>
                                </w:txbxContent>
                              </v:textbox>
                            </v:rect>
                            <v:shape id="Shape 1971" o:spid="_x0000_s1049" style="position:absolute;top:6501;width:7005;height:2147;visibility:visible;mso-wrap-style:square;v-text-anchor:top" coordsize="380202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" path="m37730,l342471,v20827,,37731,16903,37731,37730l380202,177040v,20827,-16904,37730,-37731,37730l37730,214770c16903,214770,,197867,,177040l,37730c,16903,16903,,37730,xe" strokecolor="#272727 [2749]">
                              <v:fill r:id="rId34" o:title="" recolor="t" rotate="t" type="tile"/>
                              <v:shadow on="t" color="black" opacity="41287f" offset="0,1.5pt"/>
                              <v:path arrowok="t" textboxrect="0,0,380202,214770"/>
                            </v:shape>
                            <v:rect id="Rectangle 1983" o:spid="_x0000_s1050" style="position:absolute;top:7046;width:6805;height:1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79BE2BF8" w14:textId="155CD91B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</w:t>
                                    </w:r>
                                    <w:r w:rsidR="003D4989"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jQuery</w:t>
                                    </w: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/ JS</w:t>
                                    </w:r>
                                  </w:p>
                                </w:txbxContent>
                              </v:textbox>
                            </v:rect>
                            <v:shape id="Shape 1993" o:spid="_x0000_s1051" style="position:absolute;left:7426;top:6487;width:6669;height:2148;visibility:visible;mso-wrap-style:square;v-text-anchor:top" coordsize="73718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" path="m37730,l699454,v20827,,37730,16903,37730,37730l737184,177040v,20827,-16903,37730,-37730,37730l37730,214770c16902,214770,,197867,,177040l,37730c,16903,16902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737184,214770"/>
                            </v:shape>
                            <v:rect id="Rectangle 2005" o:spid="_x0000_s1052" style="position:absolute;left:7179;top:6946;width:7111;height:1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QAxAAAAN0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0gEIfweROegJy9AQAA//8DAFBLAQItABQABgAIAAAAIQDb4fbL7gAAAIUBAAATAAAAAAAAAAAA&#10;AAAAAAAAAABbQ29udGVudF9UeXBlc10ueG1sUEsBAi0AFAAGAAgAAAAhAFr0LFu/AAAAFQEAAAsA&#10;AAAAAAAAAAAAAAAAHwEAAF9yZWxzLy5yZWxzUEsBAi0AFAAGAAgAAAAhAMC2dADEAAAA3QAAAA8A&#10;AAAAAAAAAAAAAAAABwIAAGRycy9kb3ducmV2LnhtbFBLBQYAAAAAAwADALcAAAD4AgAAAAA=&#10;" filled="f" stroked="f">
                              <v:textbox inset="0,0,0,0">
                                <w:txbxContent>
                                  <w:p w14:paraId="0FA9D237" w14:textId="30DA410C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GB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Angular 1</w:t>
                                    </w:r>
                                    <w:r w:rsidR="004E16BF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7</w:t>
                                    </w:r>
                                  </w:p>
                                </w:txbxContent>
                              </v:textbox>
                            </v:rect>
                            <v:shape id="Shape 2015" o:spid="_x0000_s1053" style="position:absolute;left:14681;top:6501;width:6878;height:2147;visibility:visible;mso-wrap-style:square;v-text-anchor:top" coordsize="68784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" path="m37730,l650115,v20827,,37730,16903,37730,37730l687845,177040v,20827,-16903,37730,-37730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687845,214770"/>
                            </v:shape>
                            <v:rect id="Rectangle 2027" o:spid="_x0000_s1054" style="position:absolute;left:15155;top:6879;width:5889;height:1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" filled="f" stroked="f">
                              <v:textbox inset="0,0,0,0">
                                <w:txbxContent>
                                  <w:p w14:paraId="00F24B0C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Bootstrap</w:t>
                                    </w:r>
                                  </w:p>
                                </w:txbxContent>
                              </v:textbox>
                            </v:rect>
                            <v:shape id="Shape 2037" o:spid="_x0000_s1055" style="position:absolute;left:21876;top:6501;width:5478;height:2147;visibility:visible;mso-wrap-style:square;v-text-anchor:top" coordsize="65011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" path="m37730,l612386,v20826,,37730,16903,37730,37730l650116,177040v,20827,-16904,37730,-37730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650116,214770"/>
                            </v:shape>
                            <v:rect id="Rectangle 2049" o:spid="_x0000_s1056" style="position:absolute;left:22278;top:6946;width:4684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" filled="f" stroked="f">
                              <v:textbox inset="0,0,0,0">
                                <w:txbxContent>
                                  <w:p w14:paraId="6A35AE46" w14:textId="77777777" w:rsidR="00916750" w:rsidRPr="008125F7" w:rsidRDefault="00916750" w:rsidP="00916750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HTML</w:t>
                                    </w:r>
                                  </w:p>
                                </w:txbxContent>
                              </v:textbox>
                            </v:rect>
                            <v:shape id="Shape 2059" o:spid="_x0000_s1057" style="position:absolute;top:9591;width:8228;height:2308;visibility:visible;mso-wrap-style:square;v-text-anchor:top" coordsize="539828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" path="m37730,l502098,v20827,,37730,16903,37730,37730l539828,177040v,20827,-16903,37730,-37730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539828,214770"/>
                            </v:shape>
                            <v:rect id="Rectangle 2071" o:spid="_x0000_s1058" style="position:absolute;left:463;top:10019;width:7433;height:1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wF+xgAAAN0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2gyhP834QnI5R8AAAD//wMAUEsBAi0AFAAGAAgAAAAhANvh9svuAAAAhQEAABMAAAAAAAAA&#10;AAAAAAAAAAAAAFtDb250ZW50X1R5cGVzXS54bWxQSwECLQAUAAYACAAAACEAWvQsW78AAAAVAQAA&#10;CwAAAAAAAAAAAAAAAAAfAQAAX3JlbHMvLnJlbHNQSwECLQAUAAYACAAAACEA54sBfsYAAADdAAAA&#10;DwAAAAAAAAAAAAAAAAAHAgAAZHJzL2Rvd25yZXYueG1sUEsFBgAAAAADAAMAtwAAAPoCAAAAAA==&#10;" filled="f" stroked="f">
                              <v:textbox inset="0,0,0,0">
                                <w:txbxContent>
                                  <w:p w14:paraId="286BA5FF" w14:textId="0BC191CD" w:rsidR="00916750" w:rsidRPr="00217CBE" w:rsidRDefault="00217CBE" w:rsidP="00916750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</w:pPr>
                                    <w:r w:rsidRPr="00217CBE"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  <w:t>Design Pattern</w:t>
                                    </w:r>
                                  </w:p>
                                </w:txbxContent>
                              </v:textbox>
                            </v:rect>
                            <v:shape id="Shape 2081" o:spid="_x0000_s1059" style="position:absolute;left:8750;top:9591;width:4838;height:2308;visibility:visible;mso-wrap-style:square;v-text-anchor:top" coordsize="554339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" path="m37730,l516610,v20826,,37729,16903,37729,37730l554339,177040v,20827,-16903,37730,-37729,37730l37730,214770c16903,214770,,197867,,177040l,37730c,16903,16903,,37730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554339,214770"/>
                            </v:shape>
                            <v:rect id="Rectangle 2093" o:spid="_x0000_s1060" style="position:absolute;left:9082;top:10087;width:4248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" filled="f" stroked="f">
                              <v:textbox inset="0,0,0,0">
                                <w:txbxContent>
                                  <w:p w14:paraId="44CC0286" w14:textId="2289D3AD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SSQL</w:t>
                                    </w:r>
                                  </w:p>
                                </w:txbxContent>
                              </v:textbox>
                            </v:rect>
                            <v:shape id="Shape 2103" o:spid="_x0000_s1061" style="position:absolute;left:14095;top:9591;width:13259;height:2308;visibility:visible;mso-wrap-style:square;v-text-anchor:top" coordsize="148017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" path="m37729,l1442443,v20827,,37730,16903,37730,37730l1480173,177040v,20827,-16903,37730,-37730,37730l37729,214770c16903,214770,,197867,,177040l,37730c,16903,16903,,37729,xe" strokecolor="black [3213]">
                              <v:fill r:id="rId34" o:title="" recolor="t" rotate="t" type="tile"/>
                              <v:shadow on="t" color="black" opacity="41287f" offset="0,1.5pt"/>
                              <v:path arrowok="t" textboxrect="0,0,1480173,214770"/>
                            </v:shape>
                            <v:rect id="Rectangle 2115" o:spid="_x0000_s1062" style="position:absolute;left:14401;top:10087;width:12906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" filled="f" stroked="f">
                              <v:textbox inset="0,0,0,0">
                                <w:txbxContent>
                                  <w:p w14:paraId="6189B52E" w14:textId="77777777" w:rsidR="00916750" w:rsidRPr="008125F7" w:rsidRDefault="00916750" w:rsidP="00916750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Data Structure/Algorithm</w:t>
                                    </w:r>
                                  </w:p>
                                </w:txbxContent>
                              </v:textbox>
                            </v:rect>
                            <w10:wrap type="topAndBottom"/>
                          </v:group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8960" behindDoc="0" locked="0" layoutInCell="1" allowOverlap="1" wp14:anchorId="59C96D80" wp14:editId="55959B99">
                            <wp:simplePos x="0" y="0"/>
                            <wp:positionH relativeFrom="column">
                              <wp:posOffset>2287542</wp:posOffset>
                            </wp:positionH>
                            <wp:positionV relativeFrom="paragraph">
                              <wp:posOffset>19866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744506549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E3CEFD0" w14:textId="77777777" w:rsidR="00217CBE" w:rsidRPr="008125F7" w:rsidRDefault="00217CBE" w:rsidP="00217CBE">
                                        <w:pPr>
                                          <w:jc w:val="center"/>
                                          <w:rPr>
                                            <w:rFonts w:asciiTheme="minorHAnsi" w:hAnsiTheme="minorHAnsi"/>
                                            <w:color w:val="auto"/>
                                            <w:lang w:val="en-US"/>
                                          </w:rPr>
                                        </w:pPr>
                                        <w:r w:rsidRPr="00217CBE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Azure</w:t>
                                        </w:r>
                                      </w:p>
                                      <w:p w14:paraId="427774DA" w14:textId="1C031B59" w:rsidR="00AC1FA5" w:rsidRPr="008125F7" w:rsidRDefault="00AC1FA5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9C96D80" id="_x0000_s1063" style="position:absolute;margin-left:180.1pt;margin-top:1.55pt;width:77.1pt;height:13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" filled="f" stroked="f">
                            <v:textbox inset="0,0,0,0">
                              <w:txbxContent>
                                <w:p w14:paraId="3E3CEFD0" w14:textId="77777777" w:rsidR="00217CBE" w:rsidRPr="008125F7" w:rsidRDefault="00217CBE" w:rsidP="00217CBE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color w:val="auto"/>
                                      <w:lang w:val="en-US"/>
                                    </w:rPr>
                                  </w:pPr>
                                  <w:r w:rsidRPr="00217CBE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Azure</w:t>
                                  </w:r>
                                </w:p>
                                <w:p w14:paraId="427774DA" w14:textId="1C031B59" w:rsidR="00AC1FA5" w:rsidRPr="008125F7" w:rsidRDefault="00AC1FA5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4864" behindDoc="0" locked="0" layoutInCell="1" allowOverlap="1" wp14:anchorId="6D3AE592" wp14:editId="51D6E942">
                            <wp:simplePos x="0" y="0"/>
                            <wp:positionH relativeFrom="column">
                              <wp:posOffset>1272975</wp:posOffset>
                            </wp:positionH>
                            <wp:positionV relativeFrom="paragraph">
                              <wp:posOffset>20501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1049526615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DB1C862" w14:textId="7B7F2507" w:rsidR="00AC1FA5" w:rsidRPr="008125F7" w:rsidRDefault="00AC1FA5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CONTAINERS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6D3AE592" id="_x0000_s1064" style="position:absolute;margin-left:100.25pt;margin-top:1.6pt;width:77.1pt;height:13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" filled="f" stroked="f">
                            <v:textbox inset="0,0,0,0">
                              <w:txbxContent>
                                <w:p w14:paraId="7DB1C862" w14:textId="7B7F2507" w:rsidR="00AC1FA5" w:rsidRPr="008125F7" w:rsidRDefault="00AC1FA5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CONTAINERS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 w:rsidR="00AC1FA5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82816" behindDoc="0" locked="0" layoutInCell="1" allowOverlap="1" wp14:anchorId="569FA8B4" wp14:editId="6268A2FE">
                            <wp:simplePos x="0" y="0"/>
                            <wp:positionH relativeFrom="column">
                              <wp:posOffset>159385</wp:posOffset>
                            </wp:positionH>
                            <wp:positionV relativeFrom="paragraph">
                              <wp:posOffset>20320</wp:posOffset>
                            </wp:positionV>
                            <wp:extent cx="979371" cy="173095"/>
                            <wp:effectExtent l="0" t="0" r="0" b="0"/>
                            <wp:wrapNone/>
                            <wp:docPr id="631774258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371" cy="17309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37B3462" w14:textId="593A323B" w:rsidR="00AC1FA5" w:rsidRPr="008125F7" w:rsidRDefault="00AC1FA5" w:rsidP="00AC1FA5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DOCKER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69FA8B4" id="_x0000_s1065" style="position:absolute;margin-left:12.55pt;margin-top:1.6pt;width:77.1pt;height:13.6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" filled="f" stroked="f">
                            <v:textbox inset="0,0,0,0">
                              <w:txbxContent>
                                <w:p w14:paraId="537B3462" w14:textId="593A323B" w:rsidR="00AC1FA5" w:rsidRPr="008125F7" w:rsidRDefault="00AC1FA5" w:rsidP="00AC1FA5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DOCKER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  <w:p w14:paraId="59F6C5F0" w14:textId="6E2248D2" w:rsidR="00916750" w:rsidRPr="00B57876" w:rsidRDefault="00916750" w:rsidP="005847F6">
                  <w:pPr>
                    <w:framePr w:hSpace="180" w:wrap="around" w:vAnchor="text" w:hAnchor="margin" w:y="1161"/>
                    <w:rPr>
                      <w:b w:val="0"/>
                      <w:bCs w:val="0"/>
                    </w:rPr>
                  </w:pPr>
                </w:p>
                <w:p w14:paraId="6B147774" w14:textId="77777777" w:rsidR="00916750" w:rsidRDefault="00916750" w:rsidP="005847F6">
                  <w:pPr>
                    <w:framePr w:hSpace="180" w:wrap="around" w:vAnchor="text" w:hAnchor="margin" w:y="1161"/>
                  </w:pPr>
                  <w:r w:rsidRPr="008076B9">
                    <w:rPr>
                      <w:rFonts w:asciiTheme="minorHAnsi" w:eastAsiaTheme="majorEastAsia" w:hAnsiTheme="minorHAnsi" w:cstheme="minorHAnsi"/>
                      <w:bCs w:val="0"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Educations</w:t>
                  </w:r>
                  <w:r w:rsidRPr="008076B9">
                    <w:rPr>
                      <w:noProof/>
                      <w:color w:val="auto"/>
                    </w:rPr>
                    <w:t xml:space="preserve"> </w:t>
                  </w:r>
                </w:p>
              </w:tc>
            </w:tr>
            <w:tr w:rsidR="00916750" w14:paraId="06CA79BF" w14:textId="77777777" w:rsidTr="008D4AB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6E17FC19" w14:textId="77777777" w:rsidR="00916750" w:rsidRPr="008D4ABC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  <w:sz w:val="14"/>
                      <w:szCs w:val="16"/>
                    </w:rPr>
                  </w:pPr>
                </w:p>
                <w:p w14:paraId="292F37BB" w14:textId="77777777" w:rsidR="00916750" w:rsidRPr="007D6DD2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 w:rsidRPr="007D6DD2">
                    <w:t>B</w:t>
                  </w:r>
                  <w:r>
                    <w:t>.</w:t>
                  </w:r>
                  <w:r w:rsidRPr="007D6DD2">
                    <w:t xml:space="preserve"> TECH in Computer Science</w:t>
                  </w:r>
                </w:p>
                <w:p w14:paraId="1379C319" w14:textId="77777777" w:rsidR="0091675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Guru Nanak Dev Engineering College</w:t>
                  </w: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, </w:t>
                  </w:r>
                </w:p>
                <w:p w14:paraId="413E5878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>Punjab Technical University</w:t>
                  </w:r>
                </w:p>
                <w:p w14:paraId="0FD4CAE3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4-2018,</w:t>
                  </w:r>
                </w:p>
                <w:p w14:paraId="71783164" w14:textId="77777777" w:rsidR="0091675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Ludhiana</w:t>
                  </w:r>
                </w:p>
                <w:p w14:paraId="2B0BBBBF" w14:textId="77777777" w:rsidR="00916750" w:rsidRPr="00F37C98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7C2E4FF2" w14:textId="77777777" w:rsidR="00916750" w:rsidRPr="007D6DD2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>
                    <w:t>BSEB</w:t>
                  </w:r>
                  <w:r w:rsidRPr="007D6DD2">
                    <w:t xml:space="preserve">- </w:t>
                  </w:r>
                  <w:r>
                    <w:t>12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>Science</w:t>
                  </w:r>
                </w:p>
                <w:p w14:paraId="17BDF4A6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 Sahara</w:t>
                  </w:r>
                </w:p>
                <w:p w14:paraId="6D5F2FFC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2-2013</w:t>
                  </w:r>
                </w:p>
                <w:p w14:paraId="77C0D2C6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5%</w:t>
                  </w:r>
                </w:p>
                <w:p w14:paraId="3B62FC6D" w14:textId="77777777" w:rsidR="00916750" w:rsidRPr="00F37C98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5F7ABD3C" w14:textId="77777777" w:rsidR="00916750" w:rsidRPr="007D6DD2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b w:val="0"/>
                      <w:bCs w:val="0"/>
                    </w:rPr>
                  </w:pPr>
                  <w:r>
                    <w:t>BSEB</w:t>
                  </w:r>
                  <w:r w:rsidRPr="007D6DD2">
                    <w:t xml:space="preserve"> – </w:t>
                  </w:r>
                  <w:r>
                    <w:t>10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 xml:space="preserve">Science </w:t>
                  </w:r>
                </w:p>
                <w:p w14:paraId="02BA8642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</w:t>
                  </w:r>
                </w:p>
                <w:p w14:paraId="48BD5530" w14:textId="77777777" w:rsidR="00916750" w:rsidRPr="00A60CD0" w:rsidRDefault="00916750" w:rsidP="005847F6">
                  <w:pPr>
                    <w:pStyle w:val="Text"/>
                    <w:framePr w:hSpace="180" w:wrap="around" w:vAnchor="text" w:hAnchor="margin" w:y="1161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0-2011</w:t>
                  </w:r>
                </w:p>
                <w:p w14:paraId="2279E9A9" w14:textId="65B70BF8" w:rsidR="00916750" w:rsidRPr="00A60CD0" w:rsidRDefault="00A04544" w:rsidP="005847F6">
                  <w:pPr>
                    <w:framePr w:hSpace="180" w:wrap="around" w:vAnchor="text" w:hAnchor="margin" w:y="1161"/>
                    <w:jc w:val="center"/>
                    <w:rPr>
                      <w:b w:val="0"/>
                      <w:bCs w:val="0"/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`                                                                                                               </w:t>
                  </w:r>
                  <w:r w:rsidR="00916750"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4%</w:t>
                  </w:r>
                </w:p>
                <w:p w14:paraId="3A05ACFF" w14:textId="77777777" w:rsidR="00916750" w:rsidRPr="00B57876" w:rsidRDefault="00916750" w:rsidP="005847F6">
                  <w:pPr>
                    <w:framePr w:hSpace="180" w:wrap="around" w:vAnchor="text" w:hAnchor="margin" w:y="1161"/>
                    <w:rPr>
                      <w:b w:val="0"/>
                      <w:bCs w:val="0"/>
                      <w:sz w:val="18"/>
                      <w:szCs w:val="20"/>
                    </w:rPr>
                  </w:pPr>
                  <w:r w:rsidRPr="008076B9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Training &amp; InternshiP</w:t>
                  </w:r>
                </w:p>
              </w:tc>
            </w:tr>
            <w:tr w:rsidR="00916750" w14:paraId="68DF197D" w14:textId="77777777" w:rsidTr="008D4AB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</w:tcPr>
                <w:p w14:paraId="20AD5653" w14:textId="77777777" w:rsidR="00916750" w:rsidRPr="00B57876" w:rsidRDefault="0091675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Months .NET – IBM-KVCH</w:t>
                  </w:r>
                  <w:r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 xml:space="preserve"> </w:t>
                  </w:r>
                </w:p>
                <w:p w14:paraId="34D58200" w14:textId="77777777" w:rsidR="00916750" w:rsidRPr="00B57876" w:rsidRDefault="0091675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weeks internship – mta india</w:t>
                  </w:r>
                </w:p>
                <w:p w14:paraId="7DE8F74A" w14:textId="77777777" w:rsidR="00916750" w:rsidRPr="00B57876" w:rsidRDefault="0091675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6 Weeks Cloud computing -KVCH</w:t>
                  </w:r>
                </w:p>
                <w:p w14:paraId="6D63C20C" w14:textId="6B8AF632" w:rsidR="00916750" w:rsidRDefault="0091675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="Calibri" w:hAnsi="Calibri"/>
                      <w:sz w:val="20"/>
                      <w:szCs w:val="22"/>
                    </w:rPr>
                  </w:pPr>
                  <w:r w:rsidRPr="00B57876">
                    <w:rPr>
                      <w:rFonts w:ascii="Calibri" w:hAnsi="Calibri"/>
                      <w:b w:val="0"/>
                      <w:bCs w:val="0"/>
                      <w:sz w:val="20"/>
                      <w:szCs w:val="22"/>
                    </w:rPr>
                    <w:t>Training C &amp; C++ -- NIIT</w:t>
                  </w:r>
                </w:p>
                <w:p w14:paraId="248D7414" w14:textId="77777777" w:rsidR="00A04544" w:rsidRPr="00A04544" w:rsidRDefault="00A04544" w:rsidP="005847F6">
                  <w:pPr>
                    <w:framePr w:hSpace="180" w:wrap="around" w:vAnchor="text" w:hAnchor="margin" w:y="1161"/>
                    <w:spacing w:line="276" w:lineRule="auto"/>
                    <w:rPr>
                      <w:sz w:val="20"/>
                    </w:rPr>
                  </w:pPr>
                </w:p>
                <w:p w14:paraId="4D13DC5E" w14:textId="77777777" w:rsidR="008D4ABC" w:rsidRPr="008D4ABC" w:rsidRDefault="008D4ABC" w:rsidP="005847F6">
                  <w:pPr>
                    <w:framePr w:hSpace="180" w:wrap="around" w:vAnchor="text" w:hAnchor="margin" w:y="1161"/>
                    <w:spacing w:line="276" w:lineRule="auto"/>
                    <w:ind w:left="170"/>
                    <w:rPr>
                      <w:sz w:val="6"/>
                      <w:szCs w:val="8"/>
                    </w:rPr>
                  </w:pPr>
                </w:p>
                <w:p w14:paraId="2718436B" w14:textId="79F48D4B" w:rsidR="00916750" w:rsidRPr="00B57876" w:rsidRDefault="00916750" w:rsidP="005847F6">
                  <w:pPr>
                    <w:framePr w:hSpace="180" w:wrap="around" w:vAnchor="text" w:hAnchor="margin" w:y="1161"/>
                    <w:spacing w:line="276" w:lineRule="auto"/>
                    <w:rPr>
                      <w:sz w:val="20"/>
                    </w:rPr>
                  </w:pPr>
                  <w:r w:rsidRPr="008076B9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Certifica</w:t>
                  </w:r>
                  <w:r w:rsidR="00B47F2A">
                    <w:rPr>
                      <w:rFonts w:asciiTheme="minorHAnsi" w:eastAsiaTheme="majorEastAsia" w:hAnsiTheme="minorHAnsi" w:cs="Arial"/>
                      <w:caps/>
                      <w:color w:val="auto"/>
                      <w:sz w:val="28"/>
                    </w:rPr>
                    <w:t>TION &amp; AWARDS</w:t>
                  </w:r>
                </w:p>
              </w:tc>
            </w:tr>
            <w:tr w:rsidR="00916750" w14:paraId="0E60E59E" w14:textId="77777777" w:rsidTr="008D4AB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76" w:type="dxa"/>
                  <w:tcBorders>
                    <w:top w:val="none" w:sz="0" w:space="0" w:color="auto"/>
                    <w:bottom w:val="none" w:sz="0" w:space="0" w:color="auto"/>
                  </w:tcBorders>
                </w:tcPr>
                <w:p w14:paraId="51E1C466" w14:textId="4B8257EB" w:rsidR="00916750" w:rsidRPr="00B47F2A" w:rsidRDefault="0000000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</w:pPr>
                  <w:hyperlink r:id="rId35" w:history="1">
                    <w:r w:rsidR="00916750"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SQL BASIC</w:t>
                    </w:r>
                  </w:hyperlink>
                  <w:r w:rsidR="00916750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r w:rsidR="00B47F2A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 </w:t>
                  </w:r>
                  <w:hyperlink r:id="rId36" w:history="1">
                    <w:r w:rsidR="00916750"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SQL Intermediate</w:t>
                    </w:r>
                  </w:hyperlink>
                  <w:r w:rsidR="00916750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7" w:history="1">
                    <w:r w:rsidR="00916750"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Problem SolvinG Basic</w:t>
                    </w:r>
                  </w:hyperlink>
                  <w:r w:rsidR="00916750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8" w:history="1">
                    <w:r w:rsidR="00916750"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Problem Solving2</w:t>
                    </w:r>
                  </w:hyperlink>
                  <w:r w:rsidR="00916750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</w:t>
                  </w:r>
                  <w:hyperlink r:id="rId39" w:history="1">
                    <w:r w:rsidR="00916750" w:rsidRPr="00B47F2A">
                      <w:rPr>
                        <w:rStyle w:val="Hyperlink"/>
                        <w:b w:val="0"/>
                        <w:bCs w:val="0"/>
                        <w:sz w:val="16"/>
                        <w:szCs w:val="16"/>
                        <w:u w:val="none"/>
                      </w:rPr>
                      <w:t>HTML</w:t>
                    </w:r>
                  </w:hyperlink>
                  <w:r w:rsidR="00916750" w:rsidRPr="00B47F2A">
                    <w:rPr>
                      <w:rStyle w:val="Hyperlink"/>
                      <w:b w:val="0"/>
                      <w:bCs w:val="0"/>
                      <w:sz w:val="16"/>
                      <w:szCs w:val="16"/>
                      <w:u w:val="none"/>
                    </w:rPr>
                    <w:t xml:space="preserve">,  </w:t>
                  </w:r>
                </w:p>
                <w:p w14:paraId="5D385DC9" w14:textId="47DBE2A4" w:rsidR="00916750" w:rsidRPr="00DE7D59" w:rsidRDefault="00000000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hyperlink r:id="rId40" w:history="1">
                    <w:r w:rsidR="00DE7D59" w:rsidRPr="00B47F2A">
                      <w:rPr>
                        <w:rStyle w:val="Hyperlink"/>
                        <w:rFonts w:asciiTheme="minorHAnsi" w:hAnsiTheme="minorHAnsi"/>
                        <w:b w:val="0"/>
                        <w:bCs w:val="0"/>
                        <w:sz w:val="18"/>
                        <w:szCs w:val="18"/>
                      </w:rPr>
                      <w:t>AZURE AZ- 900</w:t>
                    </w:r>
                  </w:hyperlink>
                </w:p>
                <w:p w14:paraId="0F191496" w14:textId="5D65D550" w:rsidR="00A04544" w:rsidRPr="00B47F2A" w:rsidRDefault="00DE7D59" w:rsidP="005847F6">
                  <w:pPr>
                    <w:pStyle w:val="ListParagraph"/>
                    <w:framePr w:hSpace="180" w:wrap="around" w:vAnchor="text" w:hAnchor="margin" w:y="1161"/>
                    <w:spacing w:line="276" w:lineRule="auto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  <w:r w:rsidRPr="00DE7D59"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  <w:t>AZURE AZ-204</w:t>
                  </w:r>
                </w:p>
                <w:p w14:paraId="1184A6B7" w14:textId="77777777" w:rsidR="00B47F2A" w:rsidRPr="00B47F2A" w:rsidRDefault="00B47F2A" w:rsidP="005847F6">
                  <w:pPr>
                    <w:pStyle w:val="ListParagraph"/>
                    <w:framePr w:hSpace="180" w:wrap="around" w:vAnchor="text" w:hAnchor="margin" w:y="1161"/>
                    <w:numPr>
                      <w:ilvl w:val="0"/>
                      <w:numId w:val="0"/>
                    </w:numPr>
                    <w:spacing w:line="276" w:lineRule="auto"/>
                    <w:ind w:left="527"/>
                    <w:rPr>
                      <w:rFonts w:asciiTheme="minorHAnsi" w:hAnsiTheme="minorHAnsi"/>
                      <w:color w:val="4472C4" w:themeColor="accent1"/>
                      <w:sz w:val="8"/>
                      <w:szCs w:val="12"/>
                    </w:rPr>
                  </w:pPr>
                </w:p>
                <w:p w14:paraId="5672D4F7" w14:textId="77777777" w:rsidR="00916750" w:rsidRPr="00B57876" w:rsidRDefault="00916750" w:rsidP="005847F6">
                  <w:pPr>
                    <w:framePr w:hSpace="180" w:wrap="around" w:vAnchor="text" w:hAnchor="margin" w:y="1161"/>
                    <w:spacing w:line="276" w:lineRule="auto"/>
                    <w:ind w:left="170"/>
                    <w:rPr>
                      <w:sz w:val="20"/>
                    </w:rPr>
                  </w:pPr>
                  <w:r w:rsidRPr="008076B9">
                    <w:rPr>
                      <w:rFonts w:asciiTheme="minorHAnsi" w:eastAsiaTheme="majorEastAsia" w:hAnsiTheme="minorHAnsi" w:cstheme="minorHAnsi"/>
                      <w:bCs w:val="0"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INTERESTS</w:t>
                  </w:r>
                </w:p>
              </w:tc>
            </w:tr>
          </w:tbl>
          <w:p w14:paraId="3655A8BA" w14:textId="77777777" w:rsidR="00916750" w:rsidRPr="008022F6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4"/>
              </w:rPr>
            </w:pPr>
          </w:p>
          <w:p w14:paraId="0F36C89B" w14:textId="153CE07E" w:rsidR="00916750" w:rsidRDefault="008D4ABC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06644015" wp14:editId="539FFD89">
                      <wp:simplePos x="0" y="0"/>
                      <wp:positionH relativeFrom="column">
                        <wp:posOffset>2664185</wp:posOffset>
                      </wp:positionH>
                      <wp:positionV relativeFrom="paragraph">
                        <wp:posOffset>52705</wp:posOffset>
                      </wp:positionV>
                      <wp:extent cx="591013" cy="297180"/>
                      <wp:effectExtent l="0" t="0" r="19050" b="26670"/>
                      <wp:wrapNone/>
                      <wp:docPr id="3" name="Rectangle: Diagonal Corners Snipp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1013" cy="297180"/>
                              </a:xfrm>
                              <a:prstGeom prst="snip2Diag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0AF5D3" w14:textId="77777777" w:rsidR="00916750" w:rsidRPr="00DA5183" w:rsidRDefault="00916750" w:rsidP="00916750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Gy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644015" id="Rectangle: Diagonal Corners Snipped 3" o:spid="_x0000_s1066" style="position:absolute;margin-left:209.8pt;margin-top:4.15pt;width:46.55pt;height:2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91013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" adj="-11796480,,5400" path="m,l541482,r49531,49531l591013,297180r,l49531,297180,,247649,,xe" fillcolor="white [3201]" strokecolor="#4472c4 [3204]" strokeweight="1pt">
                      <v:stroke joinstyle="miter"/>
                      <v:formulas/>
                      <v:path arrowok="t" o:connecttype="custom" o:connectlocs="0,0;541482,0;591013,49531;591013,297180;591013,297180;49531,297180;0,247649;0,0" o:connectangles="0,0,0,0,0,0,0,0" textboxrect="0,0,591013,297180"/>
                      <v:textbox>
                        <w:txbxContent>
                          <w:p w14:paraId="2D0AF5D3" w14:textId="77777777" w:rsidR="00916750" w:rsidRPr="00DA5183" w:rsidRDefault="00916750" w:rsidP="0091675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y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391559B" wp14:editId="113B785E">
                      <wp:simplePos x="0" y="0"/>
                      <wp:positionH relativeFrom="column">
                        <wp:posOffset>1594252</wp:posOffset>
                      </wp:positionH>
                      <wp:positionV relativeFrom="paragraph">
                        <wp:posOffset>52705</wp:posOffset>
                      </wp:positionV>
                      <wp:extent cx="974324" cy="297180"/>
                      <wp:effectExtent l="0" t="0" r="16510" b="26670"/>
                      <wp:wrapNone/>
                      <wp:docPr id="2" name="Rectangle: Top Corners Snipped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4324" cy="297180"/>
                              </a:xfrm>
                              <a:prstGeom prst="snip2Same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AF89221" w14:textId="77777777" w:rsidR="00916750" w:rsidRPr="003565E4" w:rsidRDefault="00916750" w:rsidP="00916750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 w:rsidRPr="003565E4">
                                    <w:rPr>
                                      <w:lang w:val="en-GB"/>
                                    </w:rPr>
                                    <w:t>World</w:t>
                                  </w:r>
                                  <w:r w:rsidRPr="003565E4">
                                    <w:rPr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lang w:val="en-GB"/>
                                    </w:rPr>
                                    <w:t>n</w:t>
                                  </w:r>
                                  <w:r w:rsidRPr="003565E4">
                                    <w:rPr>
                                      <w:lang w:val="en-GB"/>
                                    </w:rPr>
                                    <w:t>ew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91559B" id="Rectangle: Top Corners Snipped 2" o:spid="_x0000_s1067" style="position:absolute;margin-left:125.55pt;margin-top:4.15pt;width:76.7pt;height:23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74324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" adj="-11796480,,5400" path="m49531,l924793,r49531,49531l974324,297180r,l,297180r,l,49531,49531,xe" fillcolor="white [3201]" strokecolor="#4472c4 [3204]" strokeweight="1pt">
                      <v:stroke joinstyle="miter"/>
                      <v:formulas/>
                      <v:path arrowok="t" o:connecttype="custom" o:connectlocs="49531,0;924793,0;974324,49531;974324,297180;974324,297180;0,297180;0,297180;0,49531;49531,0" o:connectangles="0,0,0,0,0,0,0,0,0" textboxrect="0,0,974324,297180"/>
                      <v:textbox>
                        <w:txbxContent>
                          <w:p w14:paraId="7AF89221" w14:textId="77777777" w:rsidR="00916750" w:rsidRPr="003565E4" w:rsidRDefault="00916750" w:rsidP="00916750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3565E4">
                              <w:rPr>
                                <w:lang w:val="en-GB"/>
                              </w:rPr>
                              <w:t>World</w:t>
                            </w:r>
                            <w:r w:rsidRPr="003565E4">
                              <w:rPr>
                                <w:sz w:val="18"/>
                                <w:szCs w:val="18"/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lang w:val="en-GB"/>
                              </w:rPr>
                              <w:t>n</w:t>
                            </w:r>
                            <w:r w:rsidRPr="003565E4">
                              <w:rPr>
                                <w:lang w:val="en-GB"/>
                              </w:rPr>
                              <w:t>ew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57876">
              <w:rPr>
                <w:noProof/>
                <w:sz w:val="18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3ED5C3D" wp14:editId="35628934">
                      <wp:simplePos x="0" y="0"/>
                      <wp:positionH relativeFrom="column">
                        <wp:posOffset>157480</wp:posOffset>
                      </wp:positionH>
                      <wp:positionV relativeFrom="paragraph">
                        <wp:posOffset>52705</wp:posOffset>
                      </wp:positionV>
                      <wp:extent cx="1321792" cy="297180"/>
                      <wp:effectExtent l="0" t="0" r="12065" b="26670"/>
                      <wp:wrapNone/>
                      <wp:docPr id="1" name="Rectangle: Single Corner Snipp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21792" cy="297180"/>
                              </a:xfrm>
                              <a:prstGeom prst="snip1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85609E" w14:textId="77777777" w:rsidR="00916750" w:rsidRDefault="00916750" w:rsidP="00916750">
                                  <w:pPr>
                                    <w:jc w:val="center"/>
                                  </w:pPr>
                                  <w:r>
                                    <w:t>Learning new Tec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ED5C3D" id="Rectangle: Single Corner Snipped 1" o:spid="_x0000_s1068" style="position:absolute;margin-left:12.4pt;margin-top:4.15pt;width:104.1pt;height:23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21792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" adj="-11796480,,5400" path="m,l1272261,r49531,49531l1321792,297180,,297180,,xe" fillcolor="white [3201]" strokecolor="#4472c4 [3204]" strokeweight="1pt">
                      <v:stroke joinstyle="miter"/>
                      <v:formulas/>
                      <v:path arrowok="t" o:connecttype="custom" o:connectlocs="0,0;1272261,0;1321792,49531;1321792,297180;0,297180;0,0" o:connectangles="0,0,0,0,0,0" textboxrect="0,0,1321792,297180"/>
                      <v:textbox>
                        <w:txbxContent>
                          <w:p w14:paraId="1885609E" w14:textId="77777777" w:rsidR="00916750" w:rsidRDefault="00916750" w:rsidP="00916750">
                            <w:pPr>
                              <w:jc w:val="center"/>
                            </w:pPr>
                            <w:r>
                              <w:t>Learning new Tec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3BA9E67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20"/>
              </w:rPr>
            </w:pPr>
          </w:p>
          <w:p w14:paraId="695BA2D1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8"/>
                <w:szCs w:val="20"/>
              </w:rPr>
            </w:pPr>
          </w:p>
          <w:p w14:paraId="7B821E1D" w14:textId="77777777" w:rsidR="00916750" w:rsidRDefault="00916750" w:rsidP="00DB0BF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  <w:tc>
          <w:tcPr>
            <w:tcW w:w="3667" w:type="dxa"/>
            <w:tcBorders>
              <w:bottom w:val="none" w:sz="0" w:space="0" w:color="auto"/>
            </w:tcBorders>
          </w:tcPr>
          <w:p w14:paraId="49CA37D8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6DCD364D" w14:textId="77777777" w:rsidR="00916750" w:rsidRDefault="00916750" w:rsidP="00DB0BF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07053C4" w14:textId="3AD43F3C" w:rsidR="008D3FE7" w:rsidRPr="008D3FE7" w:rsidRDefault="008D3FE7" w:rsidP="008D3FE7">
      <w:pPr>
        <w:spacing w:after="3" w:line="251" w:lineRule="auto"/>
        <w:rPr>
          <w:rFonts w:asciiTheme="minorHAnsi" w:hAnsiTheme="minorHAnsi" w:cstheme="minorHAnsi"/>
          <w:sz w:val="200"/>
          <w:szCs w:val="200"/>
        </w:rPr>
      </w:pPr>
    </w:p>
    <w:sectPr w:rsidR="008D3FE7" w:rsidRPr="008D3FE7" w:rsidSect="0003191E">
      <w:headerReference w:type="default" r:id="rId4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B08171" w14:textId="77777777" w:rsidR="00863076" w:rsidRDefault="00863076" w:rsidP="002F2D19">
      <w:pPr>
        <w:spacing w:after="0" w:line="240" w:lineRule="auto"/>
      </w:pPr>
      <w:r>
        <w:separator/>
      </w:r>
    </w:p>
  </w:endnote>
  <w:endnote w:type="continuationSeparator" w:id="0">
    <w:p w14:paraId="0048968A" w14:textId="77777777" w:rsidR="00863076" w:rsidRDefault="00863076" w:rsidP="002F2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22C819" w14:textId="77777777" w:rsidR="00863076" w:rsidRDefault="00863076" w:rsidP="002F2D19">
      <w:pPr>
        <w:spacing w:after="0" w:line="240" w:lineRule="auto"/>
      </w:pPr>
      <w:r>
        <w:separator/>
      </w:r>
    </w:p>
  </w:footnote>
  <w:footnote w:type="continuationSeparator" w:id="0">
    <w:p w14:paraId="38B2C46A" w14:textId="77777777" w:rsidR="00863076" w:rsidRDefault="00863076" w:rsidP="002F2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233E5" w14:textId="5D4E35A8" w:rsidR="002F2D19" w:rsidRPr="002F2D19" w:rsidRDefault="002F2D19">
    <w:pPr>
      <w:pStyle w:val="Header"/>
      <w:rPr>
        <w:b/>
        <w:bCs/>
      </w:rPr>
    </w:pPr>
    <w:bookmarkStart w:id="0" w:name="_Hlk157603173"/>
    <w:bookmarkStart w:id="1" w:name="_Hlk157603174"/>
    <w:r w:rsidRPr="002F2D19">
      <w:rPr>
        <w:rFonts w:ascii="Times New Roman" w:hAnsi="Times New Roman" w:cs="Times New Roman"/>
        <w:b/>
        <w:bCs/>
        <w:sz w:val="44"/>
        <w:szCs w:val="20"/>
      </w:rPr>
      <w:t>VIKRAM SNEHI (.NET Full stack with Angular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475.15pt;height:722.15pt;visibility:visible" o:bullet="t">
        <v:imagedata r:id="rId1" o:title=""/>
      </v:shape>
    </w:pict>
  </w:numPicBullet>
  <w:numPicBullet w:numPicBulletId="1">
    <w:pict>
      <v:shape w14:anchorId="154A9ECC" id="_x0000_i1033" type="#_x0000_t75" style="width:779.15pt;height:1308.85pt;visibility:visible" o:bullet="t">
        <v:imagedata r:id="rId2" o:title=""/>
      </v:shape>
    </w:pict>
  </w:numPicBullet>
  <w:abstractNum w:abstractNumId="0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-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2FCC5D0F"/>
    <w:multiLevelType w:val="hybridMultilevel"/>
    <w:tmpl w:val="81029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196142"/>
    <w:multiLevelType w:val="hybridMultilevel"/>
    <w:tmpl w:val="6A188DC6"/>
    <w:lvl w:ilvl="0" w:tplc="7D70C7BE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58161F91"/>
    <w:multiLevelType w:val="hybridMultilevel"/>
    <w:tmpl w:val="1584AF8C"/>
    <w:lvl w:ilvl="0" w:tplc="8800F808">
      <w:start w:val="2010"/>
      <w:numFmt w:val="bullet"/>
      <w:lvlText w:val="-"/>
      <w:lvlJc w:val="left"/>
      <w:pPr>
        <w:ind w:left="53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6A51671D"/>
    <w:multiLevelType w:val="hybridMultilevel"/>
    <w:tmpl w:val="4F46B38A"/>
    <w:lvl w:ilvl="0" w:tplc="CE86AA6A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num w:numId="1" w16cid:durableId="1241451846">
    <w:abstractNumId w:val="0"/>
  </w:num>
  <w:num w:numId="2" w16cid:durableId="589200396">
    <w:abstractNumId w:val="1"/>
  </w:num>
  <w:num w:numId="3" w16cid:durableId="575673097">
    <w:abstractNumId w:val="3"/>
  </w:num>
  <w:num w:numId="4" w16cid:durableId="1736662013">
    <w:abstractNumId w:val="2"/>
  </w:num>
  <w:num w:numId="5" w16cid:durableId="11363357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bY0NjM2NgUS5ko6SsGpxcWZ+XkgBUa1ABYXFlwsAAAA"/>
  </w:docVars>
  <w:rsids>
    <w:rsidRoot w:val="00C04EE7"/>
    <w:rsid w:val="0000658E"/>
    <w:rsid w:val="0003191E"/>
    <w:rsid w:val="00032BEA"/>
    <w:rsid w:val="00040C5A"/>
    <w:rsid w:val="0004182D"/>
    <w:rsid w:val="00063601"/>
    <w:rsid w:val="00087313"/>
    <w:rsid w:val="00096990"/>
    <w:rsid w:val="000A6CDA"/>
    <w:rsid w:val="000E2FB5"/>
    <w:rsid w:val="000E56E6"/>
    <w:rsid w:val="00113F5F"/>
    <w:rsid w:val="00115ECC"/>
    <w:rsid w:val="001249EC"/>
    <w:rsid w:val="00136145"/>
    <w:rsid w:val="00144EB8"/>
    <w:rsid w:val="001669AC"/>
    <w:rsid w:val="00166AFB"/>
    <w:rsid w:val="00170BE8"/>
    <w:rsid w:val="00170D5C"/>
    <w:rsid w:val="00175EAF"/>
    <w:rsid w:val="001A264F"/>
    <w:rsid w:val="001A4F23"/>
    <w:rsid w:val="001B1E3C"/>
    <w:rsid w:val="001B20B8"/>
    <w:rsid w:val="001C500E"/>
    <w:rsid w:val="001E2557"/>
    <w:rsid w:val="001F1609"/>
    <w:rsid w:val="001F2286"/>
    <w:rsid w:val="002004B5"/>
    <w:rsid w:val="00217CBE"/>
    <w:rsid w:val="002442B1"/>
    <w:rsid w:val="00262D89"/>
    <w:rsid w:val="002721B4"/>
    <w:rsid w:val="002769FF"/>
    <w:rsid w:val="00281388"/>
    <w:rsid w:val="00286698"/>
    <w:rsid w:val="002A22C1"/>
    <w:rsid w:val="002A3155"/>
    <w:rsid w:val="002D12A8"/>
    <w:rsid w:val="002D3769"/>
    <w:rsid w:val="002D5169"/>
    <w:rsid w:val="002D5761"/>
    <w:rsid w:val="002D7753"/>
    <w:rsid w:val="002E08A5"/>
    <w:rsid w:val="002E5FA9"/>
    <w:rsid w:val="002F2D19"/>
    <w:rsid w:val="00311371"/>
    <w:rsid w:val="00322279"/>
    <w:rsid w:val="00343B67"/>
    <w:rsid w:val="00355D36"/>
    <w:rsid w:val="003565E4"/>
    <w:rsid w:val="003650EB"/>
    <w:rsid w:val="00384033"/>
    <w:rsid w:val="0039500F"/>
    <w:rsid w:val="003A021B"/>
    <w:rsid w:val="003B58B7"/>
    <w:rsid w:val="003B7482"/>
    <w:rsid w:val="003B749D"/>
    <w:rsid w:val="003D0C61"/>
    <w:rsid w:val="003D489F"/>
    <w:rsid w:val="003D4989"/>
    <w:rsid w:val="003E2F53"/>
    <w:rsid w:val="003F1C48"/>
    <w:rsid w:val="003F39CB"/>
    <w:rsid w:val="00421EC9"/>
    <w:rsid w:val="00423B10"/>
    <w:rsid w:val="00447E35"/>
    <w:rsid w:val="0045051C"/>
    <w:rsid w:val="00454715"/>
    <w:rsid w:val="004572BD"/>
    <w:rsid w:val="00477A31"/>
    <w:rsid w:val="004D5015"/>
    <w:rsid w:val="004E16BF"/>
    <w:rsid w:val="004F03D6"/>
    <w:rsid w:val="004F3061"/>
    <w:rsid w:val="00500E9F"/>
    <w:rsid w:val="005847F6"/>
    <w:rsid w:val="0058611C"/>
    <w:rsid w:val="00595DDF"/>
    <w:rsid w:val="005A78A0"/>
    <w:rsid w:val="005D1879"/>
    <w:rsid w:val="005E746B"/>
    <w:rsid w:val="00634FEB"/>
    <w:rsid w:val="0065327B"/>
    <w:rsid w:val="00673FE5"/>
    <w:rsid w:val="00681C9F"/>
    <w:rsid w:val="0069097A"/>
    <w:rsid w:val="006A0D80"/>
    <w:rsid w:val="006A51B4"/>
    <w:rsid w:val="006D48FE"/>
    <w:rsid w:val="006E32A5"/>
    <w:rsid w:val="006F5C05"/>
    <w:rsid w:val="007046A2"/>
    <w:rsid w:val="00721A14"/>
    <w:rsid w:val="007359B4"/>
    <w:rsid w:val="00736CB6"/>
    <w:rsid w:val="007676E7"/>
    <w:rsid w:val="00793D8E"/>
    <w:rsid w:val="007C0870"/>
    <w:rsid w:val="007E640B"/>
    <w:rsid w:val="007E7EBC"/>
    <w:rsid w:val="008022F6"/>
    <w:rsid w:val="00803F68"/>
    <w:rsid w:val="008076B9"/>
    <w:rsid w:val="00811DC3"/>
    <w:rsid w:val="008125F7"/>
    <w:rsid w:val="0081534A"/>
    <w:rsid w:val="00821644"/>
    <w:rsid w:val="00830A7D"/>
    <w:rsid w:val="00863076"/>
    <w:rsid w:val="008924C2"/>
    <w:rsid w:val="008A62F4"/>
    <w:rsid w:val="008B177A"/>
    <w:rsid w:val="008B2201"/>
    <w:rsid w:val="008C24EC"/>
    <w:rsid w:val="008C347A"/>
    <w:rsid w:val="008D1853"/>
    <w:rsid w:val="008D3FE7"/>
    <w:rsid w:val="008D4ABC"/>
    <w:rsid w:val="008D5001"/>
    <w:rsid w:val="008E111A"/>
    <w:rsid w:val="008E376C"/>
    <w:rsid w:val="008E57AB"/>
    <w:rsid w:val="00905FCA"/>
    <w:rsid w:val="00916750"/>
    <w:rsid w:val="00924D3E"/>
    <w:rsid w:val="00931F81"/>
    <w:rsid w:val="00934154"/>
    <w:rsid w:val="00973CC6"/>
    <w:rsid w:val="009B2656"/>
    <w:rsid w:val="009B69A0"/>
    <w:rsid w:val="009D2713"/>
    <w:rsid w:val="009E17DA"/>
    <w:rsid w:val="009F2A2F"/>
    <w:rsid w:val="009F2CD1"/>
    <w:rsid w:val="00A0353D"/>
    <w:rsid w:val="00A04544"/>
    <w:rsid w:val="00A1109D"/>
    <w:rsid w:val="00A11BCA"/>
    <w:rsid w:val="00A3452A"/>
    <w:rsid w:val="00A460BD"/>
    <w:rsid w:val="00A467E3"/>
    <w:rsid w:val="00A53369"/>
    <w:rsid w:val="00A55382"/>
    <w:rsid w:val="00A60CD0"/>
    <w:rsid w:val="00A66B94"/>
    <w:rsid w:val="00A75A77"/>
    <w:rsid w:val="00A77842"/>
    <w:rsid w:val="00A842CF"/>
    <w:rsid w:val="00A91E0C"/>
    <w:rsid w:val="00AA4A3F"/>
    <w:rsid w:val="00AB51AC"/>
    <w:rsid w:val="00AC1FA5"/>
    <w:rsid w:val="00AC3146"/>
    <w:rsid w:val="00AD4AA8"/>
    <w:rsid w:val="00AF14F7"/>
    <w:rsid w:val="00AF3B02"/>
    <w:rsid w:val="00B00A2C"/>
    <w:rsid w:val="00B00C39"/>
    <w:rsid w:val="00B071E1"/>
    <w:rsid w:val="00B07F0D"/>
    <w:rsid w:val="00B16962"/>
    <w:rsid w:val="00B47F2A"/>
    <w:rsid w:val="00B5504A"/>
    <w:rsid w:val="00B57876"/>
    <w:rsid w:val="00B923A4"/>
    <w:rsid w:val="00BB5ADB"/>
    <w:rsid w:val="00C01D0B"/>
    <w:rsid w:val="00C04EE7"/>
    <w:rsid w:val="00C13C65"/>
    <w:rsid w:val="00C24CDB"/>
    <w:rsid w:val="00C32B4F"/>
    <w:rsid w:val="00C51A3B"/>
    <w:rsid w:val="00C62A68"/>
    <w:rsid w:val="00C65D7E"/>
    <w:rsid w:val="00C927E0"/>
    <w:rsid w:val="00CA53BA"/>
    <w:rsid w:val="00CB1299"/>
    <w:rsid w:val="00CE226B"/>
    <w:rsid w:val="00CE3B64"/>
    <w:rsid w:val="00CF3AD7"/>
    <w:rsid w:val="00D116C5"/>
    <w:rsid w:val="00D468BB"/>
    <w:rsid w:val="00D479F9"/>
    <w:rsid w:val="00D55C38"/>
    <w:rsid w:val="00D56B53"/>
    <w:rsid w:val="00D56F90"/>
    <w:rsid w:val="00D60D28"/>
    <w:rsid w:val="00D67B51"/>
    <w:rsid w:val="00D757C8"/>
    <w:rsid w:val="00DA2B1D"/>
    <w:rsid w:val="00DA5183"/>
    <w:rsid w:val="00DB0BF9"/>
    <w:rsid w:val="00DB0EDD"/>
    <w:rsid w:val="00DB39B4"/>
    <w:rsid w:val="00DB42BA"/>
    <w:rsid w:val="00DB500F"/>
    <w:rsid w:val="00DC38D3"/>
    <w:rsid w:val="00DD0B95"/>
    <w:rsid w:val="00DE16AB"/>
    <w:rsid w:val="00DE796E"/>
    <w:rsid w:val="00DE7D59"/>
    <w:rsid w:val="00DF5425"/>
    <w:rsid w:val="00E15967"/>
    <w:rsid w:val="00E273BE"/>
    <w:rsid w:val="00E27F28"/>
    <w:rsid w:val="00E45CE4"/>
    <w:rsid w:val="00E55E30"/>
    <w:rsid w:val="00E57423"/>
    <w:rsid w:val="00E71188"/>
    <w:rsid w:val="00E72A1D"/>
    <w:rsid w:val="00F23A26"/>
    <w:rsid w:val="00F51A7E"/>
    <w:rsid w:val="00F52CC3"/>
    <w:rsid w:val="00F57F78"/>
    <w:rsid w:val="00F613D5"/>
    <w:rsid w:val="00F94844"/>
    <w:rsid w:val="00FC1848"/>
    <w:rsid w:val="00FD3662"/>
    <w:rsid w:val="00FD466B"/>
    <w:rsid w:val="00FE1269"/>
    <w:rsid w:val="00FF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5FBB7"/>
  <w15:docId w15:val="{BA992ABD-64BD-47A6-AD41-4D8A7AF0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EC"/>
    <w:rPr>
      <w:rFonts w:ascii="Calibri" w:eastAsia="Calibri" w:hAnsi="Calibri" w:cs="Calibri"/>
      <w:color w:val="000000"/>
      <w:lang w:eastAsia="en-IN"/>
    </w:rPr>
  </w:style>
  <w:style w:type="paragraph" w:styleId="Heading1">
    <w:name w:val="heading 1"/>
    <w:next w:val="Normal"/>
    <w:link w:val="Heading1Char"/>
    <w:uiPriority w:val="9"/>
    <w:qFormat/>
    <w:rsid w:val="00793D8E"/>
    <w:pPr>
      <w:keepNext/>
      <w:keepLines/>
      <w:spacing w:after="4"/>
      <w:ind w:left="10" w:hanging="10"/>
      <w:outlineLvl w:val="0"/>
    </w:pPr>
    <w:rPr>
      <w:rFonts w:ascii="Calibri" w:eastAsia="Calibri" w:hAnsi="Calibri" w:cs="Calibri"/>
      <w:b/>
      <w:color w:val="313C4E"/>
      <w:sz w:val="28"/>
      <w:lang w:eastAsia="en-IN"/>
    </w:rPr>
  </w:style>
  <w:style w:type="paragraph" w:styleId="Heading2">
    <w:name w:val="heading 2"/>
    <w:next w:val="Normal"/>
    <w:link w:val="Heading2Char"/>
    <w:uiPriority w:val="9"/>
    <w:unhideWhenUsed/>
    <w:qFormat/>
    <w:rsid w:val="00793D8E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  <w:lang w:eastAsia="en-IN"/>
    </w:rPr>
  </w:style>
  <w:style w:type="paragraph" w:styleId="Heading3">
    <w:name w:val="heading 3"/>
    <w:next w:val="Normal"/>
    <w:link w:val="Heading3Char"/>
    <w:uiPriority w:val="2"/>
    <w:unhideWhenUsed/>
    <w:qFormat/>
    <w:rsid w:val="00793D8E"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93D8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93D8E"/>
    <w:rPr>
      <w:rFonts w:ascii="Calibri" w:eastAsia="Calibri" w:hAnsi="Calibri" w:cs="Calibri"/>
      <w:b/>
      <w:color w:val="313C4E"/>
      <w:sz w:val="2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793D8E"/>
    <w:rPr>
      <w:rFonts w:ascii="Calibri" w:eastAsia="Calibri" w:hAnsi="Calibri" w:cs="Calibri"/>
      <w:b/>
      <w:color w:val="000000"/>
      <w:sz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2"/>
    <w:rsid w:val="00793D8E"/>
    <w:rPr>
      <w:rFonts w:ascii="Calibri" w:eastAsia="Calibri" w:hAnsi="Calibri" w:cs="Calibri"/>
      <w:color w:val="000000"/>
      <w:sz w:val="24"/>
      <w:lang w:eastAsia="en-IN"/>
    </w:rPr>
  </w:style>
  <w:style w:type="paragraph" w:customStyle="1" w:styleId="Text">
    <w:name w:val="Text"/>
    <w:basedOn w:val="Normal"/>
    <w:uiPriority w:val="3"/>
    <w:qFormat/>
    <w:rsid w:val="00793D8E"/>
    <w:pPr>
      <w:spacing w:after="0" w:line="288" w:lineRule="auto"/>
      <w:ind w:left="170" w:right="113"/>
    </w:pPr>
    <w:rPr>
      <w:rFonts w:asciiTheme="minorHAnsi" w:eastAsiaTheme="minorHAnsi" w:hAnsiTheme="minorHAnsi" w:cstheme="minorHAnsi"/>
      <w:color w:val="404040" w:themeColor="text1" w:themeTint="BF"/>
      <w:szCs w:val="24"/>
      <w:lang w:val="en-US" w:eastAsia="en-US"/>
    </w:rPr>
  </w:style>
  <w:style w:type="paragraph" w:styleId="ListParagraph">
    <w:name w:val="List Paragraph"/>
    <w:basedOn w:val="Normal"/>
    <w:uiPriority w:val="6"/>
    <w:qFormat/>
    <w:rsid w:val="00793D8E"/>
    <w:pPr>
      <w:numPr>
        <w:numId w:val="1"/>
      </w:numPr>
      <w:spacing w:before="80" w:after="0" w:line="360" w:lineRule="auto"/>
      <w:ind w:left="527" w:hanging="357"/>
      <w:contextualSpacing/>
    </w:pPr>
    <w:rPr>
      <w:rFonts w:ascii="Gill Sans MT" w:eastAsiaTheme="minorHAnsi" w:hAnsi="Gill Sans MT" w:cs="Times New Roman (Body CS)"/>
      <w:caps/>
      <w:color w:val="000000" w:themeColor="text1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rsid w:val="00793D8E"/>
    <w:rPr>
      <w:color w:val="0563C1" w:themeColor="hyperlink"/>
      <w:u w:val="single"/>
    </w:rPr>
  </w:style>
  <w:style w:type="table" w:styleId="PlainTable5">
    <w:name w:val="Plain Table 5"/>
    <w:basedOn w:val="TableNormal"/>
    <w:uiPriority w:val="45"/>
    <w:rsid w:val="002D5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ates">
    <w:name w:val="Dates"/>
    <w:basedOn w:val="Normal"/>
    <w:uiPriority w:val="4"/>
    <w:qFormat/>
    <w:rsid w:val="0081534A"/>
    <w:pPr>
      <w:spacing w:after="0" w:line="240" w:lineRule="auto"/>
      <w:ind w:left="170"/>
    </w:pPr>
    <w:rPr>
      <w:rFonts w:asciiTheme="minorHAnsi" w:eastAsiaTheme="minorHAnsi" w:hAnsiTheme="minorHAnsi" w:cstheme="minorHAnsi"/>
      <w:b/>
      <w:color w:val="44546A" w:themeColor="text2"/>
      <w:sz w:val="20"/>
      <w:szCs w:val="24"/>
      <w:lang w:val="en-US" w:eastAsia="en-US"/>
    </w:rPr>
  </w:style>
  <w:style w:type="table" w:styleId="PlainTable3">
    <w:name w:val="Plain Table 3"/>
    <w:basedOn w:val="TableNormal"/>
    <w:uiPriority w:val="43"/>
    <w:rsid w:val="00A533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A4F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F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D19"/>
    <w:rPr>
      <w:rFonts w:ascii="Calibri" w:eastAsia="Calibri" w:hAnsi="Calibri" w:cs="Calibri"/>
      <w:color w:val="000000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19"/>
    <w:rPr>
      <w:rFonts w:ascii="Calibri" w:eastAsia="Calibri" w:hAnsi="Calibri" w:cs="Calibri"/>
      <w:color w:val="00000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ngimg.com/download/34474" TargetMode="External"/><Relationship Id="rId18" Type="http://schemas.openxmlformats.org/officeDocument/2006/relationships/hyperlink" Target="https://pngimg.com/download/55026" TargetMode="External"/><Relationship Id="rId26" Type="http://schemas.openxmlformats.org/officeDocument/2006/relationships/hyperlink" Target="https://github.com/er-vikramsnehi" TargetMode="External"/><Relationship Id="rId39" Type="http://schemas.openxmlformats.org/officeDocument/2006/relationships/hyperlink" Target="https://www.techgig.com/skilltest/certificate/Vmo4MHRpR0lXRDJwRVd1QW9XVEkzUT09" TargetMode="External"/><Relationship Id="rId21" Type="http://schemas.openxmlformats.org/officeDocument/2006/relationships/image" Target="media/image8.png"/><Relationship Id="rId34" Type="http://schemas.openxmlformats.org/officeDocument/2006/relationships/image" Target="media/image11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linkedin.com/in/vikramsnehi" TargetMode="External"/><Relationship Id="rId20" Type="http://schemas.openxmlformats.org/officeDocument/2006/relationships/hyperlink" Target="http://www.pngall.com/mobile-png/download/25030" TargetMode="External"/><Relationship Id="rId29" Type="http://schemas.openxmlformats.org/officeDocument/2006/relationships/hyperlink" Target="https://microcredentials.eu/outputs/microhe-outputs/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snehi@outlook.com" TargetMode="External"/><Relationship Id="rId24" Type="http://schemas.openxmlformats.org/officeDocument/2006/relationships/hyperlink" Target="https://github.com/er-vikramsnehi/VideoInterview" TargetMode="External"/><Relationship Id="rId32" Type="http://schemas.openxmlformats.org/officeDocument/2006/relationships/hyperlink" Target="https://microcredentials.eu/outputs/microhe-outputs/" TargetMode="External"/><Relationship Id="rId37" Type="http://schemas.openxmlformats.org/officeDocument/2006/relationships/hyperlink" Target="https://www.hackerrank.com/certificates/74fc8b61506e" TargetMode="External"/><Relationship Id="rId40" Type="http://schemas.openxmlformats.org/officeDocument/2006/relationships/hyperlink" Target="https://learn.microsoft.com/en-in/users/vikramsnehi/credentials/d0c272f995c9681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vsnehi@outlook.com" TargetMode="External"/><Relationship Id="rId23" Type="http://schemas.openxmlformats.org/officeDocument/2006/relationships/hyperlink" Target="https://github.com/er-vikramsnehi/crime" TargetMode="External"/><Relationship Id="rId28" Type="http://schemas.openxmlformats.org/officeDocument/2006/relationships/hyperlink" Target="https://microcredentials.eu/outputs/microhe-outputs/" TargetMode="External"/><Relationship Id="rId36" Type="http://schemas.openxmlformats.org/officeDocument/2006/relationships/hyperlink" Target="https://www.hackerrank.com/certificates/4335f15d4fbf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7.png"/><Relationship Id="rId31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https://linkedin.com/in/vikramsnehi" TargetMode="External"/><Relationship Id="rId22" Type="http://schemas.openxmlformats.org/officeDocument/2006/relationships/hyperlink" Target="https://de.wikipedia.org/wiki/Microsoft_Outlook" TargetMode="External"/><Relationship Id="rId27" Type="http://schemas.openxmlformats.org/officeDocument/2006/relationships/image" Target="media/image9.jpeg"/><Relationship Id="rId30" Type="http://schemas.openxmlformats.org/officeDocument/2006/relationships/hyperlink" Target="https://creativecommons.org/licenses/by/3.0/" TargetMode="External"/><Relationship Id="rId35" Type="http://schemas.openxmlformats.org/officeDocument/2006/relationships/hyperlink" Target="https://www.hackerrank.com/certificates/f07bea69c026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6.png"/><Relationship Id="rId25" Type="http://schemas.openxmlformats.org/officeDocument/2006/relationships/hyperlink" Target="https://github.com/er-vikramsnehi/Tour-Travel" TargetMode="External"/><Relationship Id="rId33" Type="http://schemas.openxmlformats.org/officeDocument/2006/relationships/hyperlink" Target="https://creativecommons.org/licenses/by/3.0/" TargetMode="External"/><Relationship Id="rId38" Type="http://schemas.openxmlformats.org/officeDocument/2006/relationships/hyperlink" Target="https://www.hackerrank.com/certificates/7880acb37151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F9AF1-7889-42C9-B7CE-5916CE49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4</TotalTime>
  <Pages>2</Pages>
  <Words>576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n Royal</dc:creator>
  <cp:keywords/>
  <dc:description/>
  <cp:lastModifiedBy>Mr. Vikram Snehi</cp:lastModifiedBy>
  <cp:revision>2</cp:revision>
  <cp:lastPrinted>2024-07-22T05:51:00Z</cp:lastPrinted>
  <dcterms:created xsi:type="dcterms:W3CDTF">2023-01-04T14:34:00Z</dcterms:created>
  <dcterms:modified xsi:type="dcterms:W3CDTF">2024-07-26T09:59:00Z</dcterms:modified>
</cp:coreProperties>
</file>